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467950" w14:textId="5010837C" w:rsidR="008868F2" w:rsidRDefault="008868F2" w:rsidP="009E17DA">
      <w:pPr>
        <w:spacing w:after="0"/>
        <w:rPr>
          <w:rFonts w:asciiTheme="minorHAnsi" w:hAnsiTheme="minorHAnsi" w:cstheme="minorHAnsi"/>
          <w:sz w:val="8"/>
          <w:szCs w:val="8"/>
        </w:rPr>
      </w:pPr>
      <w:r w:rsidRPr="008A62F4">
        <w:rPr>
          <w:rFonts w:ascii="Times New Roman" w:hAnsi="Times New Roman" w:cs="Times New Roman"/>
          <w:noProof/>
          <w:sz w:val="10"/>
          <w:szCs w:val="10"/>
        </w:rPr>
        <w:drawing>
          <wp:anchor distT="0" distB="0" distL="114300" distR="114300" simplePos="0" relativeHeight="251668480" behindDoc="1" locked="0" layoutInCell="1" allowOverlap="1" wp14:anchorId="22FA734F" wp14:editId="68EF65DE">
            <wp:simplePos x="0" y="0"/>
            <wp:positionH relativeFrom="page">
              <wp:posOffset>6841490</wp:posOffset>
            </wp:positionH>
            <wp:positionV relativeFrom="paragraph">
              <wp:posOffset>-198120</wp:posOffset>
            </wp:positionV>
            <wp:extent cx="739140" cy="858520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140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A646E72" wp14:editId="4CE19C83">
                <wp:simplePos x="0" y="0"/>
                <wp:positionH relativeFrom="page">
                  <wp:align>right</wp:align>
                </wp:positionH>
                <wp:positionV relativeFrom="paragraph">
                  <wp:posOffset>-608965</wp:posOffset>
                </wp:positionV>
                <wp:extent cx="2723215" cy="294640"/>
                <wp:effectExtent l="0" t="0" r="0" b="0"/>
                <wp:wrapNone/>
                <wp:docPr id="11077236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3215" cy="294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2ACFD2" w14:textId="78309486" w:rsidR="00AC1FA5" w:rsidRPr="008125F7" w:rsidRDefault="00AC1FA5" w:rsidP="00AC1FA5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 xml:space="preserve">Microsoft Azure AZ-900, </w:t>
                            </w:r>
                            <w:r w:rsidR="009F2A2F"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 xml:space="preserve">Azure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>AZ-204 Certified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46E72" id="Rectangle 1" o:spid="_x0000_s1026" style="position:absolute;margin-left:163.25pt;margin-top:-47.95pt;width:214.45pt;height:23.2pt;z-index:2516869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" filled="f" stroked="f">
                <v:textbox inset="0,0,0,0">
                  <w:txbxContent>
                    <w:p w14:paraId="432ACFD2" w14:textId="78309486" w:rsidR="00AC1FA5" w:rsidRPr="008125F7" w:rsidRDefault="00AC1FA5" w:rsidP="00AC1FA5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 xml:space="preserve">Microsoft Azure AZ-900, </w:t>
                      </w:r>
                      <w:r w:rsidR="009F2A2F"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 xml:space="preserve">Azure 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>AZ-204 Certified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E975817" w14:textId="4FB92937" w:rsidR="008868F2" w:rsidRDefault="008868F2" w:rsidP="009E17DA">
      <w:pPr>
        <w:spacing w:after="0"/>
        <w:rPr>
          <w:rFonts w:asciiTheme="minorHAnsi" w:hAnsiTheme="minorHAnsi" w:cstheme="minorHAnsi"/>
          <w:sz w:val="8"/>
          <w:szCs w:val="8"/>
        </w:rPr>
      </w:pPr>
    </w:p>
    <w:p w14:paraId="5201F586" w14:textId="49D8B5C9" w:rsid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 w:rsidRPr="008125F7">
        <w:rPr>
          <w:rFonts w:asciiTheme="minorHAnsi" w:hAnsiTheme="minorHAnsi" w:cs="Arial"/>
          <w:noProof/>
          <w:color w:val="auto"/>
          <w:spacing w:val="1"/>
          <w:w w:val="110"/>
          <w:sz w:val="20"/>
          <w:szCs w:val="24"/>
        </w:rPr>
        <w:drawing>
          <wp:anchor distT="0" distB="0" distL="114300" distR="114300" simplePos="0" relativeHeight="251676672" behindDoc="0" locked="0" layoutInCell="1" allowOverlap="1" wp14:anchorId="2EA89395" wp14:editId="1FAE333C">
            <wp:simplePos x="0" y="0"/>
            <wp:positionH relativeFrom="column">
              <wp:posOffset>4330700</wp:posOffset>
            </wp:positionH>
            <wp:positionV relativeFrom="paragraph">
              <wp:posOffset>69850</wp:posOffset>
            </wp:positionV>
            <wp:extent cx="95331" cy="16002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31" cy="160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868F2">
        <w:rPr>
          <w:rFonts w:ascii="Century" w:hAnsi="Century" w:cstheme="minorHAnsi"/>
          <w:color w:val="475D67"/>
          <w:sz w:val="36"/>
          <w:szCs w:val="36"/>
        </w:rPr>
        <w:t>Senior Consultant, EY</w:t>
      </w:r>
      <w:r w:rsidRPr="008868F2">
        <w:rPr>
          <w:rFonts w:asciiTheme="minorHAnsi" w:hAnsiTheme="minorHAnsi" w:cstheme="minorHAnsi"/>
          <w:color w:val="475D67"/>
          <w:sz w:val="36"/>
          <w:szCs w:val="36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>- +91 7022696667</w:t>
      </w:r>
    </w:p>
    <w:p w14:paraId="303500E7" w14:textId="4B89AFE7" w:rsid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 w:rsidRPr="008125F7">
        <w:rPr>
          <w:rFonts w:asciiTheme="minorHAnsi" w:hAnsiTheme="minorHAnsi" w:cs="Arial"/>
          <w:noProof/>
          <w:color w:val="auto"/>
          <w:spacing w:val="1"/>
          <w:w w:val="110"/>
          <w:sz w:val="20"/>
          <w:szCs w:val="24"/>
        </w:rPr>
        <w:drawing>
          <wp:anchor distT="0" distB="0" distL="114300" distR="114300" simplePos="0" relativeHeight="251674624" behindDoc="0" locked="0" layoutInCell="1" allowOverlap="1" wp14:anchorId="76106565" wp14:editId="1592818D">
            <wp:simplePos x="0" y="0"/>
            <wp:positionH relativeFrom="margin">
              <wp:posOffset>4311651</wp:posOffset>
            </wp:positionH>
            <wp:positionV relativeFrom="paragraph">
              <wp:posOffset>40296</wp:posOffset>
            </wp:positionV>
            <wp:extent cx="133350" cy="12371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8" cy="1260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>- vsnehi@outlook.com</w:t>
      </w:r>
    </w:p>
    <w:p w14:paraId="7C7074FB" w14:textId="369C4A9D" w:rsid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color w:val="475D67"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2CC5E68C" wp14:editId="69967018">
            <wp:simplePos x="0" y="0"/>
            <wp:positionH relativeFrom="column">
              <wp:posOffset>4311650</wp:posOffset>
            </wp:positionH>
            <wp:positionV relativeFrom="paragraph">
              <wp:posOffset>60325</wp:posOffset>
            </wp:positionV>
            <wp:extent cx="114300" cy="114300"/>
            <wp:effectExtent l="0" t="0" r="0" b="0"/>
            <wp:wrapNone/>
            <wp:docPr id="584347040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347040" name="Picture 4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 xml:space="preserve">- </w:t>
      </w:r>
      <w:hyperlink r:id="rId15" w:history="1">
        <w:proofErr w:type="spellStart"/>
        <w:r w:rsidRPr="005571CC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vsnehi</w:t>
        </w:r>
        <w:proofErr w:type="spellEnd"/>
      </w:hyperlink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</w:t>
      </w:r>
      <w:proofErr w:type="gramStart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( </w:t>
      </w:r>
      <w:proofErr w:type="spellStart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>Github</w:t>
      </w:r>
      <w:proofErr w:type="spellEnd"/>
      <w:proofErr w:type="gramEnd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)</w:t>
      </w:r>
    </w:p>
    <w:p w14:paraId="0144C3F0" w14:textId="0C582956" w:rsid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 w:rsidRPr="003D4989">
        <w:rPr>
          <w:noProof/>
          <w:color w:val="auto"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462AFD30" wp14:editId="258FFB73">
            <wp:simplePos x="0" y="0"/>
            <wp:positionH relativeFrom="column">
              <wp:posOffset>4295140</wp:posOffset>
            </wp:positionH>
            <wp:positionV relativeFrom="paragraph">
              <wp:posOffset>52070</wp:posOffset>
            </wp:positionV>
            <wp:extent cx="142875" cy="142875"/>
            <wp:effectExtent l="0" t="0" r="9525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 xml:space="preserve">- </w:t>
      </w:r>
      <w:hyperlink r:id="rId18" w:history="1">
        <w:r w:rsidRPr="005571CC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vikramsnehi</w:t>
        </w:r>
      </w:hyperlink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</w:t>
      </w:r>
      <w:proofErr w:type="gramStart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( </w:t>
      </w:r>
      <w:proofErr w:type="spellStart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>Linkedin</w:t>
      </w:r>
      <w:proofErr w:type="spellEnd"/>
      <w:proofErr w:type="gramEnd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)</w:t>
      </w:r>
    </w:p>
    <w:p w14:paraId="34AAA8B4" w14:textId="5094D408" w:rsidR="00447E35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>- snehi.in/vikram (portfolio)</w:t>
      </w:r>
    </w:p>
    <w:p w14:paraId="7C781379" w14:textId="77777777" w:rsid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</w:p>
    <w:p w14:paraId="58D44541" w14:textId="3A211DDB" w:rsidR="008868F2" w:rsidRP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>6+</w:t>
      </w:r>
      <w:r w:rsidRPr="008125F7"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Years</w:t>
      </w:r>
      <w:r w:rsidRPr="008125F7">
        <w:rPr>
          <w:rFonts w:asciiTheme="minorHAnsi" w:hAnsiTheme="minorHAnsi" w:cstheme="minorHAnsi"/>
          <w:color w:val="475D67"/>
          <w:sz w:val="18"/>
          <w:szCs w:val="18"/>
        </w:rPr>
        <w:t xml:space="preserve"> </w:t>
      </w:r>
      <w:r w:rsidRPr="008022F6">
        <w:rPr>
          <w:rFonts w:asciiTheme="minorHAnsi" w:hAnsiTheme="minorHAnsi" w:cstheme="minorHAnsi"/>
          <w:sz w:val="18"/>
          <w:szCs w:val="18"/>
        </w:rPr>
        <w:t xml:space="preserve">of experience </w:t>
      </w:r>
      <w:r>
        <w:rPr>
          <w:rFonts w:asciiTheme="minorHAnsi" w:hAnsiTheme="minorHAnsi" w:cstheme="minorHAnsi"/>
          <w:sz w:val="18"/>
          <w:szCs w:val="18"/>
        </w:rPr>
        <w:t xml:space="preserve">in </w:t>
      </w:r>
      <w:r w:rsidRPr="002769FF">
        <w:rPr>
          <w:rFonts w:asciiTheme="minorHAnsi" w:hAnsiTheme="minorHAnsi" w:cstheme="minorHAnsi"/>
          <w:b/>
          <w:bCs/>
          <w:sz w:val="18"/>
          <w:szCs w:val="18"/>
        </w:rPr>
        <w:t>Designing, Developing</w:t>
      </w:r>
      <w:r w:rsidRPr="002769FF">
        <w:rPr>
          <w:rFonts w:asciiTheme="minorHAnsi" w:hAnsiTheme="minorHAnsi" w:cstheme="minorHAnsi"/>
          <w:color w:val="262626" w:themeColor="text1" w:themeTint="D9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 xml:space="preserve">and </w:t>
      </w:r>
      <w:r w:rsidRPr="002769FF">
        <w:rPr>
          <w:rFonts w:asciiTheme="minorHAnsi" w:hAnsiTheme="minorHAnsi" w:cstheme="minorHAnsi"/>
          <w:b/>
          <w:bCs/>
          <w:sz w:val="18"/>
          <w:szCs w:val="18"/>
        </w:rPr>
        <w:t xml:space="preserve">Delivering </w:t>
      </w:r>
      <w:r w:rsidRPr="008022F6">
        <w:rPr>
          <w:rFonts w:asciiTheme="minorHAnsi" w:hAnsiTheme="minorHAnsi" w:cstheme="minorHAnsi"/>
          <w:sz w:val="18"/>
          <w:szCs w:val="18"/>
        </w:rPr>
        <w:t xml:space="preserve">of </w:t>
      </w:r>
      <w:r w:rsidRPr="008022F6">
        <w:rPr>
          <w:rFonts w:asciiTheme="minorHAnsi" w:hAnsiTheme="minorHAnsi" w:cstheme="minorHAnsi"/>
          <w:b/>
          <w:bCs/>
          <w:sz w:val="18"/>
          <w:szCs w:val="18"/>
        </w:rPr>
        <w:t>multi-tier applications</w:t>
      </w:r>
      <w:r w:rsidRPr="008022F6">
        <w:rPr>
          <w:rFonts w:asciiTheme="minorHAnsi" w:hAnsiTheme="minorHAnsi" w:cstheme="minorHAnsi"/>
          <w:sz w:val="18"/>
          <w:szCs w:val="18"/>
        </w:rPr>
        <w:t xml:space="preserve"> using web-based technologies lik</w:t>
      </w:r>
      <w:r>
        <w:rPr>
          <w:rFonts w:asciiTheme="minorHAnsi" w:hAnsiTheme="minorHAnsi" w:cstheme="minorHAnsi"/>
          <w:sz w:val="18"/>
          <w:szCs w:val="18"/>
        </w:rPr>
        <w:t>e ASP.NET, .NET Core, MVC, C# and .NET Core API PowerApps W</w:t>
      </w:r>
      <w:r w:rsidRPr="008022F6">
        <w:rPr>
          <w:rFonts w:asciiTheme="minorHAnsi" w:hAnsiTheme="minorHAnsi" w:cstheme="minorHAnsi"/>
          <w:sz w:val="18"/>
          <w:szCs w:val="18"/>
        </w:rPr>
        <w:t xml:space="preserve">ith extensive knowledge of </w:t>
      </w:r>
      <w:r w:rsidRPr="002769FF">
        <w:rPr>
          <w:rFonts w:asciiTheme="minorHAnsi" w:hAnsiTheme="minorHAnsi" w:cstheme="minorHAnsi"/>
          <w:b/>
          <w:bCs/>
          <w:sz w:val="18"/>
          <w:szCs w:val="18"/>
        </w:rPr>
        <w:t>Data Structure</w:t>
      </w:r>
      <w:r>
        <w:rPr>
          <w:rFonts w:asciiTheme="minorHAnsi" w:hAnsiTheme="minorHAnsi" w:cstheme="minorHAnsi"/>
          <w:sz w:val="18"/>
          <w:szCs w:val="18"/>
        </w:rPr>
        <w:t xml:space="preserve"> and </w:t>
      </w:r>
      <w:r w:rsidRPr="008022F6">
        <w:rPr>
          <w:rFonts w:asciiTheme="minorHAnsi" w:hAnsiTheme="minorHAnsi" w:cstheme="minorHAnsi"/>
          <w:sz w:val="18"/>
          <w:szCs w:val="18"/>
        </w:rPr>
        <w:t xml:space="preserve">C# including </w:t>
      </w:r>
      <w:r w:rsidRPr="008022F6">
        <w:rPr>
          <w:rFonts w:asciiTheme="minorHAnsi" w:hAnsiTheme="minorHAnsi" w:cstheme="minorHAnsi"/>
          <w:b/>
          <w:bCs/>
          <w:sz w:val="18"/>
          <w:szCs w:val="18"/>
        </w:rPr>
        <w:t>Collection</w:t>
      </w:r>
      <w:r w:rsidRPr="008022F6">
        <w:rPr>
          <w:rFonts w:asciiTheme="minorHAnsi" w:hAnsiTheme="minorHAnsi" w:cstheme="minorHAnsi"/>
          <w:sz w:val="18"/>
          <w:szCs w:val="18"/>
        </w:rPr>
        <w:t xml:space="preserve">, </w:t>
      </w:r>
      <w:r w:rsidRPr="008022F6">
        <w:rPr>
          <w:rFonts w:asciiTheme="minorHAnsi" w:hAnsiTheme="minorHAnsi" w:cstheme="minorHAnsi"/>
          <w:b/>
          <w:bCs/>
          <w:sz w:val="18"/>
          <w:szCs w:val="18"/>
        </w:rPr>
        <w:t>Threading</w:t>
      </w:r>
      <w:r>
        <w:rPr>
          <w:rFonts w:asciiTheme="minorHAnsi" w:hAnsiTheme="minorHAnsi" w:cstheme="minorHAnsi"/>
          <w:sz w:val="18"/>
          <w:szCs w:val="18"/>
        </w:rPr>
        <w:t>.</w:t>
      </w:r>
    </w:p>
    <w:tbl>
      <w:tblPr>
        <w:tblStyle w:val="PlainTable3"/>
        <w:tblpPr w:leftFromText="180" w:rightFromText="180" w:vertAnchor="text" w:horzAnchor="margin" w:tblpY="1161"/>
        <w:tblW w:w="15684" w:type="dxa"/>
        <w:tblLook w:val="04A0" w:firstRow="1" w:lastRow="0" w:firstColumn="1" w:lastColumn="0" w:noHBand="0" w:noVBand="1"/>
      </w:tblPr>
      <w:tblGrid>
        <w:gridCol w:w="5730"/>
        <w:gridCol w:w="6450"/>
        <w:gridCol w:w="3504"/>
      </w:tblGrid>
      <w:tr w:rsidR="003D4989" w14:paraId="74A92A32" w14:textId="77777777" w:rsidTr="008868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6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524" w:type="dxa"/>
            <w:tcBorders>
              <w:bottom w:val="none" w:sz="0" w:space="0" w:color="auto"/>
              <w:right w:val="none" w:sz="0" w:space="0" w:color="auto"/>
            </w:tcBorders>
          </w:tcPr>
          <w:p w14:paraId="1290D8BB" w14:textId="7C1EEF8C" w:rsidR="00C927E0" w:rsidRPr="00C927E0" w:rsidRDefault="00916750" w:rsidP="00DB0BF9">
            <w:pPr>
              <w:pStyle w:val="Heading3"/>
              <w:spacing w:after="40"/>
              <w:ind w:left="0" w:firstLine="0"/>
              <w:rPr>
                <w:rFonts w:asciiTheme="minorHAnsi" w:eastAsiaTheme="majorEastAsia" w:hAnsiTheme="minorHAnsi" w:cstheme="minorHAnsi"/>
                <w:b w:val="0"/>
                <w:color w:val="auto"/>
                <w:sz w:val="28"/>
                <w:szCs w:val="24"/>
                <w:lang w:val="en-US" w:eastAsia="en-US"/>
              </w:rPr>
            </w:pPr>
            <w:r w:rsidRPr="008076B9">
              <w:rPr>
                <w:rFonts w:asciiTheme="minorHAnsi" w:eastAsiaTheme="majorEastAsia" w:hAnsiTheme="minorHAnsi" w:cstheme="minorHAnsi"/>
                <w:bCs w:val="0"/>
                <w:caps w:val="0"/>
                <w:color w:val="auto"/>
                <w:sz w:val="28"/>
                <w:szCs w:val="24"/>
                <w:lang w:val="en-US" w:eastAsia="en-US"/>
              </w:rPr>
              <w:lastRenderedPageBreak/>
              <w:t>WORK EXPERIENCE</w:t>
            </w:r>
          </w:p>
          <w:tbl>
            <w:tblPr>
              <w:tblStyle w:val="TableGrid"/>
              <w:tblW w:w="5514" w:type="dxa"/>
              <w:tblBorders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14"/>
            </w:tblGrid>
            <w:tr w:rsidR="00C927E0" w14:paraId="443E079A" w14:textId="77777777" w:rsidTr="008D4ABC">
              <w:trPr>
                <w:trHeight w:val="9580"/>
              </w:trPr>
              <w:tc>
                <w:tcPr>
                  <w:tcW w:w="5514" w:type="dxa"/>
                </w:tcPr>
                <w:p w14:paraId="1FF6E751" w14:textId="189DAB7D" w:rsidR="008D4ABC" w:rsidRPr="008D4ABC" w:rsidRDefault="008D4ABC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sz w:val="10"/>
                      <w:szCs w:val="8"/>
                    </w:rPr>
                  </w:pPr>
                </w:p>
                <w:p w14:paraId="134FC38E" w14:textId="478BA8BC" w:rsidR="001E2F8E" w:rsidRPr="009F2CD1" w:rsidRDefault="001E2F8E" w:rsidP="001E2F8E">
                  <w:pPr>
                    <w:pStyle w:val="Heading2"/>
                    <w:ind w:left="-5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 xml:space="preserve">Project: </w:t>
                  </w:r>
                  <w:r>
                    <w:rPr>
                      <w:rFonts w:asciiTheme="minorHAnsi" w:hAnsiTheme="minorHAnsi" w:cs="Arial"/>
                    </w:rPr>
                    <w:t xml:space="preserve">AEGIS                   </w:t>
                  </w:r>
                  <w:r>
                    <w:rPr>
                      <w:rFonts w:asciiTheme="minorHAnsi" w:hAnsiTheme="minorHAnsi" w:cs="Arial"/>
                    </w:rPr>
                    <w:t>.NET Full Stack</w:t>
                  </w:r>
                  <w:r>
                    <w:rPr>
                      <w:rFonts w:asciiTheme="minorHAnsi" w:hAnsiTheme="minorHAnsi" w:cs="Arial"/>
                    </w:rPr>
                    <w:t xml:space="preserve"> &amp; </w:t>
                  </w:r>
                  <w:r>
                    <w:rPr>
                      <w:rFonts w:asciiTheme="minorHAnsi" w:hAnsiTheme="minorHAnsi" w:cs="Arial"/>
                    </w:rPr>
                    <w:t>Angular 17</w:t>
                  </w:r>
                </w:p>
                <w:p w14:paraId="760DDEF2" w14:textId="3FA0C1F0" w:rsidR="001E2F8E" w:rsidRDefault="001E2F8E" w:rsidP="001E2F8E">
                  <w:pPr>
                    <w:pStyle w:val="Heading3"/>
                    <w:ind w:left="-5"/>
                    <w:rPr>
                      <w:rFonts w:asciiTheme="minorHAnsi" w:hAnsiTheme="minorHAnsi" w:cs="Arial"/>
                    </w:rPr>
                  </w:pP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8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/2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2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4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–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current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 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       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>EY India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</w:p>
                <w:p w14:paraId="0D2EEB3E" w14:textId="77777777" w:rsidR="001E2F8E" w:rsidRDefault="001E2F8E" w:rsidP="001E2F8E">
                  <w:pPr>
                    <w:pStyle w:val="Heading2"/>
                    <w:ind w:left="-5"/>
                    <w:rPr>
                      <w:rFonts w:asciiTheme="minorHAnsi" w:hAnsiTheme="minorHAnsi" w:cs="Arial"/>
                      <w:bCs/>
                    </w:rPr>
                  </w:pPr>
                  <w:r w:rsidRPr="00634736">
                    <w:rPr>
                      <w:color w:val="595959" w:themeColor="text1" w:themeTint="A6"/>
                      <w:sz w:val="16"/>
                      <w:szCs w:val="16"/>
                    </w:rPr>
                    <w:t>Responsibility/Task</w:t>
                  </w:r>
                </w:p>
                <w:p w14:paraId="5C0370C7" w14:textId="5F685B10" w:rsidR="001E2F8E" w:rsidRDefault="001E2F8E" w:rsidP="001E2F8E">
                  <w:pPr>
                    <w:pStyle w:val="Heading2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 w:rsidRPr="001E2F8E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Successfully completed</w:t>
                  </w:r>
                  <w:r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two projects from scratch </w:t>
                  </w:r>
                  <w:r w:rsidRPr="001E2F8E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using</w:t>
                  </w:r>
                  <w:r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angular 17 and .NET API.</w:t>
                  </w:r>
                </w:p>
                <w:p w14:paraId="5FCB3F7F" w14:textId="0370882A" w:rsidR="001E2F8E" w:rsidRDefault="001E2F8E" w:rsidP="001E2F8E">
                  <w:pPr>
                    <w:pStyle w:val="Heading2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Developed frontend </w:t>
                  </w:r>
                  <w:r w:rsidRPr="001E2F8E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using</w:t>
                  </w:r>
                  <w:r w:rsidRPr="001E2F8E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Angular 17, RXJS Lifecycle library, HTML, CSS, and JavaScript</w:t>
                  </w:r>
                </w:p>
                <w:p w14:paraId="0D3C7BC0" w14:textId="05A437D0" w:rsidR="001E2F8E" w:rsidRDefault="001E2F8E" w:rsidP="001E2F8E">
                  <w:pPr>
                    <w:pStyle w:val="Heading2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Implemented </w:t>
                  </w:r>
                  <w:r w:rsidRPr="001E2F8E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authentication, authorization, and role-based access control. </w:t>
                  </w:r>
                </w:p>
                <w:p w14:paraId="64642D78" w14:textId="78CB5312" w:rsidR="001E2F8E" w:rsidRDefault="001E2F8E" w:rsidP="001E2F8E">
                  <w:pPr>
                    <w:pStyle w:val="Heading2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Worked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with </w:t>
                  </w:r>
                  <w:r w:rsidRPr="001E2F8E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zure DevOps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setting up </w:t>
                  </w:r>
                  <w:r w:rsidRPr="001E2F8E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CI/CD pipelines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for automated deployment.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</w:p>
                <w:p w14:paraId="72314D30" w14:textId="24FCEBC8" w:rsidR="001E2F8E" w:rsidRDefault="001E2F8E" w:rsidP="001E2F8E">
                  <w:pPr>
                    <w:pStyle w:val="Heading2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Designed and optimized </w:t>
                  </w:r>
                  <w:r w:rsidRPr="001E2F8E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REST APIs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using </w:t>
                  </w:r>
                  <w:r w:rsidRPr="001E2F8E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.NET Core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for efficient backend processing.</w:t>
                  </w:r>
                </w:p>
                <w:p w14:paraId="191FC6EE" w14:textId="2BDFEDA6" w:rsidR="001E2F8E" w:rsidRDefault="001E2F8E" w:rsidP="001E2F8E">
                  <w:pPr>
                    <w:pStyle w:val="Heading2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Improved performance and scalability through </w:t>
                  </w:r>
                  <w:r w:rsidRPr="001E2F8E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lazy loading, caching strategies, and code optimizations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.</w:t>
                  </w:r>
                </w:p>
                <w:p w14:paraId="397263FA" w14:textId="720C3239" w:rsidR="001E2F8E" w:rsidRPr="001E2F8E" w:rsidRDefault="001E2F8E" w:rsidP="001E2F8E">
                  <w:pPr>
                    <w:pStyle w:val="Heading2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Collaborated in an </w:t>
                  </w:r>
                  <w:r w:rsidRPr="001E2F8E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gile-Scrum environment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ensuring timely delivery of high-quality solutions.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</w:p>
                <w:p w14:paraId="77ABA40F" w14:textId="556005CC" w:rsidR="00262D89" w:rsidRPr="009F2CD1" w:rsidRDefault="00262D89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>Project: Microsoft</w:t>
                  </w:r>
                  <w:r w:rsidR="00AC1FA5">
                    <w:rPr>
                      <w:rFonts w:asciiTheme="minorHAnsi" w:hAnsiTheme="minorHAnsi" w:cs="Arial"/>
                    </w:rPr>
                    <w:t>,</w:t>
                  </w:r>
                  <w:r>
                    <w:rPr>
                      <w:rFonts w:asciiTheme="minorHAnsi" w:hAnsiTheme="minorHAnsi" w:cs="Arial"/>
                    </w:rPr>
                    <w:t xml:space="preserve"> MyHorizon            </w:t>
                  </w:r>
                  <w:r w:rsidR="004F03D6">
                    <w:rPr>
                      <w:rFonts w:asciiTheme="minorHAnsi" w:hAnsiTheme="minorHAnsi" w:cs="Arial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  <w:r w:rsidR="00A77842">
                    <w:rPr>
                      <w:rFonts w:asciiTheme="minorHAnsi" w:hAnsiTheme="minorHAnsi" w:cs="Arial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>.NET Full Stack</w:t>
                  </w:r>
                </w:p>
                <w:p w14:paraId="0EC1D5AE" w14:textId="40EB5BF6" w:rsidR="00262D89" w:rsidRDefault="00262D89" w:rsidP="001E2F8E">
                  <w:pPr>
                    <w:pStyle w:val="Heading3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10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/2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2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–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 w:rsidR="001E2F8E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8/2024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</w:t>
                  </w:r>
                  <w:r w:rsidR="001E2F8E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       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</w:t>
                  </w:r>
                  <w:r w:rsidR="00A77842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 xml:space="preserve">Capgemini India </w:t>
                  </w:r>
                </w:p>
                <w:p w14:paraId="7FF0528F" w14:textId="77777777" w:rsidR="00262D89" w:rsidRDefault="00262D89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</w:rPr>
                  </w:pPr>
                  <w:r w:rsidRPr="00634736">
                    <w:rPr>
                      <w:color w:val="595959" w:themeColor="text1" w:themeTint="A6"/>
                      <w:sz w:val="16"/>
                      <w:szCs w:val="16"/>
                    </w:rPr>
                    <w:t>Responsibility/Task</w:t>
                  </w:r>
                </w:p>
                <w:p w14:paraId="30CB2D92" w14:textId="4B8323A2" w:rsidR="0069097A" w:rsidRPr="0069097A" w:rsidRDefault="001E2F8E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Developed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E57423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MyHorizon</w:t>
                  </w:r>
                  <w:r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C51A3B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 model driven app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from scratch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.</w:t>
                  </w:r>
                </w:p>
                <w:p w14:paraId="7DA01932" w14:textId="09B47549" w:rsidR="0069097A" w:rsidRPr="00931F81" w:rsidRDefault="0069097A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Worked </w:t>
                  </w:r>
                  <w:r w:rsidR="001E2F8E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with</w:t>
                  </w:r>
                  <w:r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E57423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PowerApps</w:t>
                  </w:r>
                  <w:r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4F03D6" w:rsidRPr="00931F81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Dynamic 365</w:t>
                  </w:r>
                  <w:r w:rsidR="00A0353D" w:rsidRPr="00931F81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</w:t>
                  </w:r>
                  <w:r w:rsidR="004F03D6" w:rsidRPr="00931F81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A31F5B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H</w:t>
                  </w:r>
                  <w:r w:rsidR="00A31F5B">
                    <w:rPr>
                      <w:color w:val="404040" w:themeColor="text1" w:themeTint="BF"/>
                      <w:sz w:val="18"/>
                      <w:szCs w:val="18"/>
                    </w:rPr>
                    <w:t xml:space="preserve">TML, CSS, </w:t>
                  </w:r>
                  <w:r w:rsidR="00F015F5">
                    <w:rPr>
                      <w:color w:val="404040" w:themeColor="text1" w:themeTint="BF"/>
                      <w:sz w:val="18"/>
                      <w:szCs w:val="18"/>
                    </w:rPr>
                    <w:t>JavaScript</w:t>
                  </w:r>
                </w:p>
                <w:p w14:paraId="01F3873B" w14:textId="32F11231" w:rsidR="0069097A" w:rsidRPr="0069097A" w:rsidRDefault="001E2F8E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Developed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backend using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69097A" w:rsidRPr="0069097A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C# .NET Core Web API</w:t>
                  </w:r>
                  <w:r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Pr="001E2F8E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nd frontend with</w:t>
                  </w:r>
                  <w:r w:rsidR="00AC1FA5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1B20B8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ngular 1</w:t>
                  </w:r>
                  <w:r w:rsidR="00A460BD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8</w:t>
                  </w:r>
                  <w:r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(Node.js, JavaScript)</w:t>
                  </w:r>
                </w:p>
                <w:p w14:paraId="597E0208" w14:textId="37067D54" w:rsidR="001E2F8E" w:rsidRPr="001E2F8E" w:rsidRDefault="001E2F8E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Utilized</w:t>
                  </w:r>
                  <w:r w:rsidR="00A842CF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E57423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zure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</w:t>
                  </w:r>
                  <w:r w:rsidR="00E57423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E57423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GIT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69097A" w:rsidRPr="0069097A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Json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69097A" w:rsidRPr="0069097A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REST API</w:t>
                  </w:r>
                  <w:r w:rsid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XML,</w:t>
                  </w:r>
                  <w:r w:rsidR="00FD3662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SQL,</w:t>
                  </w:r>
                  <w:r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Stored Procedures (</w:t>
                  </w:r>
                  <w:r w:rsidR="00FD3662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SP</w:t>
                  </w:r>
                  <w:r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)</w:t>
                  </w:r>
                  <w:r w:rsidR="00A842CF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NodeJS.</w:t>
                  </w:r>
                </w:p>
                <w:p w14:paraId="7468FA84" w14:textId="77777777" w:rsidR="00DE7D59" w:rsidRPr="004F03D6" w:rsidRDefault="00DE7D59" w:rsidP="001E2F8E">
                  <w:pPr>
                    <w:framePr w:hSpace="180" w:wrap="around" w:vAnchor="text" w:hAnchor="margin" w:y="1161"/>
                    <w:rPr>
                      <w:sz w:val="2"/>
                      <w:szCs w:val="2"/>
                      <w:lang w:val="en-US" w:eastAsia="en-US"/>
                    </w:rPr>
                  </w:pPr>
                </w:p>
                <w:p w14:paraId="58C4B74C" w14:textId="305055EF" w:rsidR="00D757C8" w:rsidRPr="009F2CD1" w:rsidRDefault="00D757C8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>Project: SEI</w:t>
                  </w:r>
                  <w:r w:rsidR="00AC1FA5">
                    <w:rPr>
                      <w:rFonts w:asciiTheme="minorHAnsi" w:hAnsiTheme="minorHAnsi" w:cs="Arial"/>
                    </w:rPr>
                    <w:t>,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  <w:r w:rsidR="008D3FE7">
                    <w:rPr>
                      <w:rFonts w:asciiTheme="minorHAnsi" w:hAnsiTheme="minorHAnsi" w:cs="Arial"/>
                    </w:rPr>
                    <w:t>Homepage</w:t>
                  </w:r>
                  <w:r>
                    <w:rPr>
                      <w:rFonts w:asciiTheme="minorHAnsi" w:hAnsiTheme="minorHAnsi" w:cs="Arial"/>
                    </w:rPr>
                    <w:t xml:space="preserve">       </w:t>
                  </w:r>
                  <w:r w:rsidR="00B923A4">
                    <w:rPr>
                      <w:rFonts w:asciiTheme="minorHAnsi" w:hAnsiTheme="minorHAnsi" w:cs="Arial"/>
                    </w:rPr>
                    <w:t xml:space="preserve">  </w:t>
                  </w:r>
                  <w:r>
                    <w:rPr>
                      <w:rFonts w:asciiTheme="minorHAnsi" w:hAnsiTheme="minorHAnsi" w:cs="Arial"/>
                    </w:rPr>
                    <w:t xml:space="preserve">                  </w:t>
                  </w:r>
                  <w:r w:rsidR="00A77842">
                    <w:rPr>
                      <w:rFonts w:asciiTheme="minorHAnsi" w:hAnsiTheme="minorHAnsi" w:cs="Arial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>.NET Full Stack</w:t>
                  </w:r>
                </w:p>
                <w:p w14:paraId="2F013CB8" w14:textId="2DA3F257" w:rsidR="008D3FE7" w:rsidRDefault="00D757C8" w:rsidP="001E2F8E">
                  <w:pPr>
                    <w:pStyle w:val="Heading3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2/2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2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–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 w:rsid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9/2023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      </w:t>
                  </w:r>
                  <w:r w:rsid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                    </w:t>
                  </w:r>
                  <w:r w:rsidR="00A77842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 xml:space="preserve">Capgemini India </w:t>
                  </w:r>
                </w:p>
                <w:p w14:paraId="5D832580" w14:textId="77777777" w:rsidR="008D3FE7" w:rsidRDefault="008D3FE7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</w:rPr>
                  </w:pPr>
                  <w:r w:rsidRPr="00634736">
                    <w:rPr>
                      <w:color w:val="595959" w:themeColor="text1" w:themeTint="A6"/>
                      <w:sz w:val="16"/>
                      <w:szCs w:val="16"/>
                    </w:rPr>
                    <w:t>Responsibility/Task</w:t>
                  </w:r>
                </w:p>
                <w:p w14:paraId="6DB6B0E6" w14:textId="77777777" w:rsidR="00D757C8" w:rsidRPr="00D757C8" w:rsidRDefault="00D757C8" w:rsidP="001E2F8E">
                  <w:pPr>
                    <w:framePr w:hSpace="180" w:wrap="around" w:vAnchor="text" w:hAnchor="margin" w:y="1161"/>
                    <w:rPr>
                      <w:sz w:val="6"/>
                      <w:szCs w:val="6"/>
                    </w:rPr>
                  </w:pPr>
                </w:p>
                <w:p w14:paraId="75C74974" w14:textId="4E41D3E6" w:rsidR="008D3FE7" w:rsidRPr="004F03D6" w:rsidRDefault="001E2F8E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Developed</w:t>
                  </w:r>
                  <w:r w:rsidR="00D479F9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D479F9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SEI</w:t>
                  </w:r>
                  <w:r w:rsidR="00D479F9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D479F9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HomePage</w:t>
                  </w:r>
                  <w:r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Application</w:t>
                  </w:r>
                  <w:r w:rsidR="00D479F9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from scratch.</w:t>
                  </w:r>
                </w:p>
                <w:p w14:paraId="46585213" w14:textId="0564013A" w:rsidR="00DB0BF9" w:rsidRPr="004F03D6" w:rsidRDefault="001E2F8E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Built UI using</w:t>
                  </w:r>
                  <w:r w:rsidR="00D479F9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D479F9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ngular 13</w:t>
                  </w:r>
                  <w:r w:rsidR="001B1E3C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</w:t>
                  </w:r>
                  <w:r w:rsidR="00D479F9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D479F9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Services</w:t>
                  </w:r>
                  <w:r w:rsidR="00D479F9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D479F9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Component</w:t>
                  </w:r>
                  <w:r w:rsidR="00D479F9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D479F9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Module, IDS Component</w:t>
                  </w:r>
                  <w:r w:rsidR="00D479F9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E71188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and </w:t>
                  </w:r>
                  <w:r w:rsidR="00E71188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HighChart</w:t>
                  </w:r>
                  <w:r w:rsidR="00FC1848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.js</w:t>
                  </w: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.</w:t>
                  </w:r>
                </w:p>
                <w:p w14:paraId="632E0B0E" w14:textId="567876A7" w:rsidR="00DB0BF9" w:rsidRPr="004F03D6" w:rsidRDefault="00CF3AD7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Worked on </w:t>
                  </w:r>
                  <w:r w:rsidR="00A0353D" w:rsidRPr="00A0353D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Microservices</w:t>
                  </w:r>
                  <w:r w:rsidR="00A0353D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Web API</w:t>
                  </w:r>
                  <w:r w:rsidR="001A264F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Design Pattern</w:t>
                  </w:r>
                  <w:r w:rsidR="00F015F5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H</w:t>
                  </w:r>
                  <w:r w:rsidR="00F015F5">
                    <w:rPr>
                      <w:color w:val="404040" w:themeColor="text1" w:themeTint="BF"/>
                      <w:sz w:val="18"/>
                      <w:szCs w:val="18"/>
                    </w:rPr>
                    <w:t>TML, CSS, JavaScript</w:t>
                  </w:r>
                </w:p>
                <w:p w14:paraId="65BD13C6" w14:textId="4F8B09D4" w:rsidR="001E2F8E" w:rsidRPr="001E2F8E" w:rsidRDefault="001E2F8E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Utilized</w:t>
                  </w:r>
                  <w:r w:rsidR="00FC1848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FC1848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Postman</w:t>
                  </w:r>
                  <w:r w:rsidR="00D116C5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D116C5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swagger</w:t>
                  </w:r>
                  <w:r w:rsidR="00D116C5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39500F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Json</w:t>
                  </w:r>
                  <w:r w:rsidR="00D116C5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</w:t>
                  </w:r>
                  <w:r w:rsidR="0039500F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39500F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REST API</w:t>
                  </w:r>
                  <w:r w:rsidR="004F03D6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FD3662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SQL, SP, </w:t>
                  </w:r>
                  <w:r w:rsidR="001249EC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NodeJS</w:t>
                  </w:r>
                  <w:r w:rsidR="004F03D6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.</w:t>
                  </w:r>
                </w:p>
                <w:p w14:paraId="39AA3B8E" w14:textId="77777777" w:rsidR="0039500F" w:rsidRPr="004F03D6" w:rsidRDefault="0039500F" w:rsidP="001E2F8E">
                  <w:pPr>
                    <w:framePr w:hSpace="180" w:wrap="around" w:vAnchor="text" w:hAnchor="margin" w:y="1161"/>
                    <w:rPr>
                      <w:sz w:val="2"/>
                      <w:szCs w:val="2"/>
                      <w:lang w:val="en-US" w:eastAsia="en-US"/>
                    </w:rPr>
                  </w:pPr>
                </w:p>
                <w:p w14:paraId="03FE8452" w14:textId="73F91523" w:rsidR="00C927E0" w:rsidRPr="009F2CD1" w:rsidRDefault="00C927E0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 xml:space="preserve">Project: </w:t>
                  </w:r>
                  <w:r w:rsidR="004F03D6">
                    <w:rPr>
                      <w:rFonts w:asciiTheme="minorHAnsi" w:hAnsiTheme="minorHAnsi" w:cs="Arial"/>
                    </w:rPr>
                    <w:t>Table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  <w:r w:rsidR="004F03D6">
                    <w:rPr>
                      <w:rFonts w:asciiTheme="minorHAnsi" w:hAnsiTheme="minorHAnsi" w:cs="Arial"/>
                    </w:rPr>
                    <w:t>Games</w:t>
                  </w:r>
                  <w:r>
                    <w:rPr>
                      <w:rFonts w:asciiTheme="minorHAnsi" w:hAnsiTheme="minorHAnsi" w:cs="Arial"/>
                    </w:rPr>
                    <w:t xml:space="preserve">                    </w:t>
                  </w:r>
                  <w:r w:rsidR="004F03D6">
                    <w:rPr>
                      <w:rFonts w:asciiTheme="minorHAnsi" w:hAnsiTheme="minorHAnsi" w:cs="Arial"/>
                    </w:rPr>
                    <w:t xml:space="preserve">   </w:t>
                  </w:r>
                  <w:r>
                    <w:rPr>
                      <w:rFonts w:asciiTheme="minorHAnsi" w:hAnsiTheme="minorHAnsi" w:cs="Arial"/>
                    </w:rPr>
                    <w:t xml:space="preserve">   </w:t>
                  </w:r>
                  <w:r w:rsidR="008D4ABC">
                    <w:rPr>
                      <w:rFonts w:asciiTheme="minorHAnsi" w:hAnsiTheme="minorHAnsi" w:cs="Arial"/>
                    </w:rPr>
                    <w:t xml:space="preserve">      </w:t>
                  </w:r>
                  <w:r>
                    <w:rPr>
                      <w:rFonts w:asciiTheme="minorHAnsi" w:hAnsiTheme="minorHAnsi" w:cs="Arial"/>
                    </w:rPr>
                    <w:t>.NET Full Stack</w:t>
                  </w:r>
                </w:p>
                <w:p w14:paraId="5626F922" w14:textId="0AB7922E" w:rsidR="00C927E0" w:rsidRPr="009F2CD1" w:rsidRDefault="00C927E0" w:rsidP="001E2F8E">
                  <w:pPr>
                    <w:pStyle w:val="Heading3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22"/>
                      <w:szCs w:val="20"/>
                    </w:rPr>
                    <w:t>(</w:t>
                  </w:r>
                  <w:r w:rsidRPr="00281388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6"/>
                    </w:rPr>
                    <w:t xml:space="preserve">Old </w:t>
                  </w:r>
                  <w:r w:rsidR="004F03D6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6"/>
                    </w:rPr>
                    <w:t xml:space="preserve">Comp. </w:t>
                  </w:r>
                  <w:r w:rsidRPr="00281388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6"/>
                    </w:rPr>
                    <w:t xml:space="preserve">Name: </w:t>
                  </w: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Scientific Games </w:t>
                  </w:r>
                  <w:proofErr w:type="gramStart"/>
                  <w:r w:rsidRPr="00281388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6"/>
                    </w:rPr>
                    <w:t>India)</w:t>
                  </w: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 </w:t>
                  </w:r>
                  <w:proofErr w:type="gramEnd"/>
                  <w:r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      </w:t>
                  </w:r>
                  <w:r w:rsidR="008D4ABC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     </w:t>
                  </w:r>
                  <w:r>
                    <w:rPr>
                      <w:rFonts w:asciiTheme="minorHAnsi" w:hAnsiTheme="minorHAnsi" w:cs="Arial"/>
                    </w:rPr>
                    <w:t>Light &amp; Wonder</w:t>
                  </w:r>
                </w:p>
                <w:p w14:paraId="303061CC" w14:textId="00DEA05D" w:rsidR="00C927E0" w:rsidRPr="00FF36DF" w:rsidRDefault="00C927E0" w:rsidP="001E2F8E">
                  <w:pPr>
                    <w:framePr w:hSpace="180" w:wrap="around" w:vAnchor="text" w:hAnchor="margin" w:y="1161"/>
                    <w:tabs>
                      <w:tab w:val="right" w:pos="5569"/>
                    </w:tabs>
                    <w:spacing w:after="65"/>
                    <w:ind w:left="-15"/>
                    <w:rPr>
                      <w:rFonts w:ascii="Arial" w:hAnsi="Arial" w:cs="Arial"/>
                    </w:rPr>
                  </w:pP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</w:t>
                  </w:r>
                  <w:r w:rsidR="002D12A8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/2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22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–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1/202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,</w:t>
                  </w:r>
                  <w:r w:rsidRPr="00FF36DF"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Pr="00FF36DF">
                    <w:rPr>
                      <w:rFonts w:ascii="Arial" w:hAnsi="Arial" w:cs="Arial"/>
                      <w:sz w:val="16"/>
                    </w:rPr>
                    <w:tab/>
                  </w:r>
                  <w:r w:rsidRPr="00343B6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Bangalore</w:t>
                  </w:r>
                </w:p>
                <w:p w14:paraId="4B249DC9" w14:textId="77777777" w:rsidR="00C927E0" w:rsidRDefault="00C927E0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</w:rPr>
                  </w:pPr>
                  <w:r w:rsidRPr="00634736">
                    <w:rPr>
                      <w:color w:val="595959" w:themeColor="text1" w:themeTint="A6"/>
                      <w:sz w:val="16"/>
                      <w:szCs w:val="16"/>
                    </w:rPr>
                    <w:t>Responsibility/Task</w:t>
                  </w:r>
                </w:p>
                <w:p w14:paraId="56C5F738" w14:textId="77777777" w:rsidR="00C927E0" w:rsidRPr="003B58B7" w:rsidRDefault="00C927E0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  <w:sz w:val="6"/>
                      <w:szCs w:val="4"/>
                    </w:rPr>
                  </w:pPr>
                </w:p>
                <w:p w14:paraId="03A9F8F6" w14:textId="10E4B9F0" w:rsidR="00C927E0" w:rsidRPr="004F03D6" w:rsidRDefault="001E2F8E" w:rsidP="001E2F8E">
                  <w:pPr>
                    <w:pStyle w:val="ListParagraph"/>
                    <w:framePr w:hSpace="180" w:wrap="around" w:vAnchor="text" w:hAnchor="margin" w:y="1161"/>
                    <w:numPr>
                      <w:ilvl w:val="0"/>
                      <w:numId w:val="4"/>
                    </w:numPr>
                    <w:spacing w:line="276" w:lineRule="auto"/>
                    <w:jc w:val="both"/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</w:pPr>
                  <w:r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Implemented functional </w:t>
                  </w:r>
                  <w:r w:rsidR="00C927E0"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Code</w:t>
                  </w:r>
                  <w:r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C927E0"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fix</w:t>
                  </w:r>
                  <w:r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es</w:t>
                  </w:r>
                  <w:r w:rsidR="00C927E0"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>,</w:t>
                  </w:r>
                  <w:r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and</w:t>
                  </w:r>
                  <w:r w:rsidR="00C927E0"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added new </w:t>
                  </w:r>
                  <w:r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>features using</w:t>
                  </w:r>
                  <w:r w:rsidR="00C927E0"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C927E0"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ASP.NET, .NET Core, Angular, entity framework</w:t>
                  </w:r>
                  <w:r w:rsidR="001249EC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, NodeJS</w:t>
                  </w:r>
                  <w:r w:rsidR="00C927E0"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.</w:t>
                  </w:r>
                  <w:r w:rsidR="00C927E0"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 </w:t>
                  </w:r>
                </w:p>
                <w:p w14:paraId="2AC0B223" w14:textId="1158B757" w:rsidR="00C927E0" w:rsidRPr="001E2F8E" w:rsidRDefault="00C927E0" w:rsidP="001E2F8E">
                  <w:pPr>
                    <w:pStyle w:val="ListParagraph"/>
                    <w:framePr w:hSpace="180" w:wrap="around" w:vAnchor="text" w:hAnchor="margin" w:y="1161"/>
                    <w:numPr>
                      <w:ilvl w:val="0"/>
                      <w:numId w:val="4"/>
                    </w:numPr>
                    <w:spacing w:line="276" w:lineRule="auto"/>
                    <w:jc w:val="both"/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</w:pP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>Worked on</w:t>
                  </w:r>
                  <w:r w:rsidR="00821644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MS</w:t>
                  </w:r>
                  <w:r w:rsidR="001E2F8E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821644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>SQL</w:t>
                  </w:r>
                  <w:r w:rsidR="001E2F8E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Server</w:t>
                  </w:r>
                  <w:r w:rsidR="00821644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>,</w:t>
                  </w:r>
                  <w:r w:rsidR="001E2F8E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including</w:t>
                  </w:r>
                  <w:r w:rsidR="00821644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821644" w:rsidRPr="001E2F8E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Store</w:t>
                  </w:r>
                  <w:r w:rsidR="001E2F8E" w:rsidRPr="001E2F8E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d</w:t>
                  </w:r>
                  <w:r w:rsidR="00821644" w:rsidRPr="001E2F8E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Procedure</w:t>
                  </w:r>
                  <w:r w:rsidR="001E2F8E" w:rsidRPr="001E2F8E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s and database management</w:t>
                  </w:r>
                </w:p>
                <w:p w14:paraId="14DA6989" w14:textId="1388C264" w:rsidR="00F015F5" w:rsidRPr="00F015F5" w:rsidRDefault="001E2F8E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4"/>
                    </w:numPr>
                    <w:spacing w:line="276" w:lineRule="auto"/>
                    <w:jc w:val="both"/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</w:pPr>
                  <w:r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Developed applications following </w:t>
                  </w:r>
                  <w:r w:rsidR="00C927E0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Microservice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C927E0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Architecture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, </w:t>
                  </w:r>
                  <w:r w:rsidR="00C927E0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MVC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, and </w:t>
                  </w:r>
                  <w:r w:rsidR="00C927E0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SOLID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C927E0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Principal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, </w:t>
                  </w:r>
                  <w:r w:rsidR="00C927E0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Factory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&amp;</w:t>
                  </w:r>
                  <w:r w:rsidR="008D4ABC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8D4ABC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Repository Design Pattern</w:t>
                  </w:r>
                  <w:r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.</w:t>
                  </w:r>
                </w:p>
                <w:p w14:paraId="3F03E0E9" w14:textId="4549AE15" w:rsidR="00C927E0" w:rsidRDefault="001E2F8E" w:rsidP="001E2F8E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4"/>
                    </w:numPr>
                    <w:spacing w:line="276" w:lineRule="auto"/>
                    <w:jc w:val="both"/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</w:pPr>
                  <w:r w:rsidRPr="001E2F8E">
                    <w:rPr>
                      <w:rFonts w:asciiTheme="minorHAnsi" w:hAnsiTheme="minorHAnsi" w:cs="Arial"/>
                      <w:b w:val="0"/>
                      <w:bCs/>
                      <w:color w:val="404040" w:themeColor="text1" w:themeTint="BF"/>
                      <w:sz w:val="18"/>
                      <w:szCs w:val="18"/>
                    </w:rPr>
                    <w:t>Built frontend with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C927E0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AngularJ</w:t>
                  </w:r>
                  <w:r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 xml:space="preserve">S, </w:t>
                  </w:r>
                  <w:r w:rsidRPr="001E2F8E">
                    <w:rPr>
                      <w:rFonts w:ascii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</w:rPr>
                    <w:t>backend</w:t>
                  </w:r>
                  <w:r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Pr="001E2F8E">
                    <w:rPr>
                      <w:rFonts w:ascii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</w:rPr>
                    <w:t>with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C927E0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C#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Pr="001E2F8E">
                    <w:rPr>
                      <w:rFonts w:asciiTheme="minorHAnsi" w:hAnsiTheme="minorHAnsi" w:cs="Arial"/>
                      <w:b w:val="0"/>
                      <w:bCs/>
                      <w:color w:val="404040" w:themeColor="text1" w:themeTint="BF"/>
                      <w:sz w:val="18"/>
                      <w:szCs w:val="18"/>
                    </w:rPr>
                    <w:t>and</w:t>
                  </w:r>
                  <w:r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Pr="001E2F8E">
                    <w:rPr>
                      <w:rFonts w:asciiTheme="minorHAnsi" w:hAnsiTheme="minorHAnsi" w:cs="Arial"/>
                      <w:b w:val="0"/>
                      <w:bCs/>
                      <w:color w:val="404040" w:themeColor="text1" w:themeTint="BF"/>
                      <w:sz w:val="18"/>
                      <w:szCs w:val="18"/>
                    </w:rPr>
                    <w:t>integrated</w:t>
                  </w:r>
                  <w:r w:rsidR="00C927E0" w:rsidRPr="00F015F5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="00C927E0" w:rsidRPr="00F015F5"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REST API</w:t>
                  </w:r>
                  <w:r>
                    <w:rPr>
                      <w:rFonts w:ascii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</w:rPr>
                    <w:t>s.</w:t>
                  </w:r>
                </w:p>
                <w:p w14:paraId="21F7307C" w14:textId="4F6F9A45" w:rsidR="001E2F8E" w:rsidRPr="001E2F8E" w:rsidRDefault="001E2F8E" w:rsidP="001E2F8E">
                  <w:pPr>
                    <w:pStyle w:val="Heading2"/>
                    <w:numPr>
                      <w:ilvl w:val="0"/>
                      <w:numId w:val="4"/>
                    </w:numPr>
                    <w:spacing w:line="276" w:lineRule="auto"/>
                    <w:jc w:val="both"/>
                    <w:rPr>
                      <w:rFonts w:asciiTheme="minorHAnsi" w:hAnsiTheme="minorHAnsi" w:cs="Arial"/>
                      <w:b w:val="0"/>
                      <w:bCs/>
                      <w:color w:val="404040" w:themeColor="text1" w:themeTint="BF"/>
                      <w:sz w:val="18"/>
                      <w:szCs w:val="18"/>
                    </w:rPr>
                  </w:pPr>
                  <w:r>
                    <w:rPr>
                      <w:rFonts w:asciiTheme="minorHAnsi" w:hAnsiTheme="minorHAnsi" w:cs="Arial"/>
                      <w:b w:val="0"/>
                      <w:bCs/>
                      <w:color w:val="404040" w:themeColor="text1" w:themeTint="BF"/>
                      <w:sz w:val="18"/>
                      <w:szCs w:val="18"/>
                    </w:rPr>
                    <w:t xml:space="preserve">Used </w:t>
                  </w:r>
                  <w:r w:rsidRPr="00D1029E">
                    <w:rPr>
                      <w:rFonts w:asciiTheme="minorHAnsi" w:hAnsiTheme="minorHAnsi" w:cs="Arial"/>
                      <w:color w:val="404040" w:themeColor="text1" w:themeTint="BF"/>
                      <w:sz w:val="18"/>
                      <w:szCs w:val="18"/>
                    </w:rPr>
                    <w:t>Bitbucket</w:t>
                  </w:r>
                  <w:r>
                    <w:rPr>
                      <w:rFonts w:asciiTheme="minorHAnsi" w:hAnsiTheme="minorHAnsi" w:cs="Arial"/>
                      <w:b w:val="0"/>
                      <w:bCs/>
                      <w:color w:val="404040" w:themeColor="text1" w:themeTint="BF"/>
                      <w:sz w:val="18"/>
                      <w:szCs w:val="18"/>
                    </w:rPr>
                    <w:t xml:space="preserve"> for version control.</w:t>
                  </w:r>
                </w:p>
                <w:p w14:paraId="12D820F7" w14:textId="77777777" w:rsidR="00C927E0" w:rsidRPr="004F03D6" w:rsidRDefault="00C927E0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  <w:sz w:val="2"/>
                      <w:szCs w:val="2"/>
                    </w:rPr>
                  </w:pPr>
                </w:p>
                <w:p w14:paraId="087560CD" w14:textId="4A390399" w:rsidR="00C927E0" w:rsidRPr="009F2CD1" w:rsidRDefault="00C927E0" w:rsidP="001E2F8E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>Project:</w:t>
                  </w:r>
                  <w:r w:rsidRPr="001F1609">
                    <w:rPr>
                      <w:rFonts w:asciiTheme="minorHAnsi" w:hAnsiTheme="minorHAnsi" w:cs="Arial"/>
                    </w:rPr>
                    <w:t xml:space="preserve"> </w:t>
                  </w:r>
                  <w:r w:rsidR="00A91E0C">
                    <w:rPr>
                      <w:rFonts w:asciiTheme="minorHAnsi" w:hAnsiTheme="minorHAnsi" w:cs="Arial"/>
                    </w:rPr>
                    <w:t xml:space="preserve">Road Maritime Services </w:t>
                  </w:r>
                  <w:r>
                    <w:rPr>
                      <w:rFonts w:asciiTheme="minorHAnsi" w:hAnsiTheme="minorHAnsi" w:cs="Arial"/>
                    </w:rPr>
                    <w:t xml:space="preserve">    </w:t>
                  </w:r>
                  <w:r w:rsidR="008D4ABC">
                    <w:rPr>
                      <w:rFonts w:asciiTheme="minorHAnsi" w:hAnsiTheme="minorHAnsi" w:cs="Arial"/>
                    </w:rPr>
                    <w:t xml:space="preserve">   </w:t>
                  </w:r>
                  <w:r w:rsidR="00A91E0C">
                    <w:rPr>
                      <w:rFonts w:asciiTheme="minorHAnsi" w:hAnsiTheme="minorHAnsi" w:cs="Arial"/>
                    </w:rPr>
                    <w:t xml:space="preserve"> </w:t>
                  </w:r>
                  <w:r w:rsidR="008D4ABC">
                    <w:rPr>
                      <w:rFonts w:asciiTheme="minorHAnsi" w:hAnsiTheme="minorHAnsi" w:cs="Arial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>.NET Developer</w:t>
                  </w:r>
                </w:p>
                <w:p w14:paraId="1A0F4D60" w14:textId="0AD693CA" w:rsidR="00C927E0" w:rsidRPr="009F2CD1" w:rsidRDefault="00C927E0" w:rsidP="001E2F8E">
                  <w:pPr>
                    <w:pStyle w:val="Heading3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 w:rsidRPr="007C0870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8"/>
                    </w:rPr>
                    <w:t xml:space="preserve">(Client: </w:t>
                  </w:r>
                  <w:r w:rsidRPr="007C0870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 xml:space="preserve">NSW Gov. of </w:t>
                  </w:r>
                  <w:proofErr w:type="gramStart"/>
                  <w:r w:rsidR="00E57423" w:rsidRPr="007C0870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>Australia</w:t>
                  </w:r>
                  <w:r w:rsidR="00E57423" w:rsidRPr="007C0870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8"/>
                    </w:rPr>
                    <w:t xml:space="preserve">)  </w:t>
                  </w:r>
                  <w:r w:rsidRPr="007C0870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 xml:space="preserve"> </w:t>
                  </w:r>
                  <w:proofErr w:type="gramEnd"/>
                  <w:r w:rsidRPr="007C0870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 xml:space="preserve">                             </w:t>
                  </w:r>
                  <w:r w:rsidR="008D4ABC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 xml:space="preserve">       </w:t>
                  </w:r>
                  <w:r w:rsidRPr="009F2CD1">
                    <w:rPr>
                      <w:rFonts w:asciiTheme="minorHAnsi" w:hAnsiTheme="minorHAnsi" w:cs="Arial"/>
                    </w:rPr>
                    <w:t>Wipro Limited</w:t>
                  </w:r>
                </w:p>
                <w:p w14:paraId="5818187E" w14:textId="22732CFF" w:rsidR="00C927E0" w:rsidRPr="00FF36DF" w:rsidRDefault="00C927E0" w:rsidP="001E2F8E">
                  <w:pPr>
                    <w:framePr w:hSpace="180" w:wrap="around" w:vAnchor="text" w:hAnchor="margin" w:y="1161"/>
                    <w:tabs>
                      <w:tab w:val="right" w:pos="5569"/>
                    </w:tabs>
                    <w:spacing w:after="65"/>
                    <w:ind w:left="-15"/>
                    <w:rPr>
                      <w:rFonts w:ascii="Arial" w:hAnsi="Arial" w:cs="Arial"/>
                    </w:rPr>
                  </w:pP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lastRenderedPageBreak/>
                    <w:t>02/2019 - 0</w:t>
                  </w:r>
                  <w:r w:rsidR="005D187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/2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22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,</w:t>
                  </w:r>
                  <w:r w:rsidRPr="00FF36DF"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Pr="00FF36DF">
                    <w:rPr>
                      <w:rFonts w:ascii="Arial" w:hAnsi="Arial" w:cs="Arial"/>
                      <w:sz w:val="16"/>
                    </w:rPr>
                    <w:tab/>
                  </w:r>
                  <w:r w:rsidRPr="00343B6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Bangalore</w:t>
                  </w:r>
                </w:p>
                <w:p w14:paraId="4C301118" w14:textId="2BFEFD83" w:rsidR="00C927E0" w:rsidRPr="00DE7D59" w:rsidRDefault="00C927E0" w:rsidP="001E2F8E">
                  <w:pPr>
                    <w:framePr w:hSpace="180" w:wrap="around" w:vAnchor="text" w:hAnchor="margin" w:y="1161"/>
                    <w:rPr>
                      <w:b/>
                      <w:bCs/>
                      <w:color w:val="595959" w:themeColor="text1" w:themeTint="A6"/>
                      <w:sz w:val="16"/>
                      <w:szCs w:val="16"/>
                    </w:rPr>
                  </w:pPr>
                  <w:r w:rsidRPr="00634736">
                    <w:rPr>
                      <w:color w:val="595959" w:themeColor="text1" w:themeTint="A6"/>
                      <w:sz w:val="16"/>
                      <w:szCs w:val="16"/>
                    </w:rPr>
                    <w:t>Responsibility/Task</w:t>
                  </w:r>
                </w:p>
                <w:p w14:paraId="2C4B3AE1" w14:textId="532006F3" w:rsidR="00C927E0" w:rsidRPr="004F03D6" w:rsidRDefault="00C927E0" w:rsidP="001E2F8E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8"/>
                      <w:szCs w:val="18"/>
                    </w:rPr>
                  </w:pP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Resolved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Critical Issues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and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Analyzed error logs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</w:t>
                  </w:r>
                  <w:r w:rsidR="001E2F8E">
                    <w:rPr>
                      <w:rFonts w:cs="Arial"/>
                      <w:sz w:val="18"/>
                      <w:szCs w:val="18"/>
                    </w:rPr>
                    <w:t>ensuring a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smooth client </w:t>
                  </w:r>
                  <w:proofErr w:type="gramStart"/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product </w:t>
                  </w:r>
                  <w:r w:rsidR="001E2F8E" w:rsidRPr="004F03D6">
                    <w:rPr>
                      <w:rFonts w:cs="Arial"/>
                      <w:sz w:val="18"/>
                      <w:szCs w:val="18"/>
                    </w:rPr>
                    <w:t xml:space="preserve"> </w:t>
                  </w:r>
                  <w:r w:rsidR="001E2F8E" w:rsidRPr="004F03D6">
                    <w:rPr>
                      <w:rFonts w:cs="Arial"/>
                      <w:sz w:val="18"/>
                      <w:szCs w:val="18"/>
                    </w:rPr>
                    <w:t>rollout</w:t>
                  </w:r>
                  <w:proofErr w:type="gramEnd"/>
                  <w:r w:rsidR="001E2F8E" w:rsidRPr="004F03D6">
                    <w:rPr>
                      <w:rFonts w:cs="Arial"/>
                      <w:sz w:val="18"/>
                      <w:szCs w:val="18"/>
                    </w:rPr>
                    <w:t xml:space="preserve"> 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using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C#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</w:t>
                  </w:r>
                </w:p>
                <w:p w14:paraId="5D1E9E68" w14:textId="5AB2BF21" w:rsidR="00C927E0" w:rsidRPr="004F03D6" w:rsidRDefault="001E2F8E" w:rsidP="001E2F8E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8"/>
                      <w:szCs w:val="18"/>
                    </w:rPr>
                  </w:pPr>
                  <w:r>
                    <w:rPr>
                      <w:rFonts w:cs="Arial"/>
                      <w:sz w:val="18"/>
                      <w:szCs w:val="18"/>
                    </w:rPr>
                    <w:t>Worked e</w:t>
                  </w:r>
                  <w:r w:rsidR="00C927E0" w:rsidRPr="004F03D6">
                    <w:rPr>
                      <w:rFonts w:cs="Arial"/>
                      <w:sz w:val="18"/>
                      <w:szCs w:val="18"/>
                    </w:rPr>
                    <w:t xml:space="preserve">xtensively </w:t>
                  </w:r>
                  <w:r>
                    <w:rPr>
                      <w:rFonts w:cs="Arial"/>
                      <w:sz w:val="18"/>
                      <w:szCs w:val="18"/>
                    </w:rPr>
                    <w:t xml:space="preserve">with </w:t>
                  </w:r>
                  <w:r w:rsidR="00E57423" w:rsidRPr="001E2F8E">
                    <w:rPr>
                      <w:rFonts w:cs="Arial"/>
                      <w:b/>
                      <w:bCs/>
                      <w:sz w:val="18"/>
                      <w:szCs w:val="18"/>
                    </w:rPr>
                    <w:t>SQL</w:t>
                  </w:r>
                  <w:r w:rsidR="00E57423" w:rsidRPr="004F03D6">
                    <w:rPr>
                      <w:rFonts w:cs="Arial"/>
                      <w:sz w:val="18"/>
                      <w:szCs w:val="18"/>
                    </w:rPr>
                    <w:t xml:space="preserve">, </w:t>
                  </w:r>
                  <w:r w:rsidR="00C927E0"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C#, .NET MVC, LINQ ORM</w:t>
                  </w:r>
                </w:p>
                <w:p w14:paraId="7AAFDF5C" w14:textId="71581FCB" w:rsidR="00C927E0" w:rsidRPr="004F03D6" w:rsidRDefault="001E2F8E" w:rsidP="001E2F8E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8"/>
                      <w:szCs w:val="18"/>
                    </w:rPr>
                  </w:pPr>
                  <w:r>
                    <w:rPr>
                      <w:rFonts w:cs="Arial"/>
                      <w:sz w:val="18"/>
                      <w:szCs w:val="18"/>
                    </w:rPr>
                    <w:t xml:space="preserve">Developed applications using </w:t>
                  </w:r>
                  <w:r w:rsidR="00C927E0"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Restful Web Services</w:t>
                  </w:r>
                  <w:r w:rsidR="00D757C8"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, Microservices and Design Pattern</w:t>
                  </w:r>
                </w:p>
                <w:p w14:paraId="4818B59F" w14:textId="56733276" w:rsidR="00C927E0" w:rsidRPr="004F03D6" w:rsidRDefault="001E2F8E" w:rsidP="001E2F8E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8"/>
                      <w:szCs w:val="18"/>
                    </w:rPr>
                  </w:pPr>
                  <w:r>
                    <w:rPr>
                      <w:rFonts w:cs="Arial"/>
                      <w:sz w:val="18"/>
                      <w:szCs w:val="18"/>
                    </w:rPr>
                    <w:t>Built solutions with</w:t>
                  </w:r>
                  <w:r w:rsidR="00C927E0" w:rsidRPr="004F03D6">
                    <w:rPr>
                      <w:rFonts w:cs="Arial"/>
                      <w:sz w:val="18"/>
                      <w:szCs w:val="18"/>
                    </w:rPr>
                    <w:t xml:space="preserve"> </w:t>
                  </w:r>
                  <w:r w:rsidR="00C927E0"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NET Core, ANGULAR 8, HTML, CSS, jQuery</w:t>
                  </w:r>
                  <w:r w:rsidR="001249EC">
                    <w:rPr>
                      <w:rFonts w:cs="Arial"/>
                      <w:b/>
                      <w:bCs/>
                      <w:sz w:val="18"/>
                      <w:szCs w:val="18"/>
                    </w:rPr>
                    <w:t>,</w:t>
                  </w:r>
                  <w:r w:rsidR="001249EC">
                    <w:rPr>
                      <w:rFonts w:cs="Arial"/>
                      <w:b/>
                      <w:bCs/>
                      <w:caps/>
                      <w:sz w:val="18"/>
                      <w:szCs w:val="18"/>
                    </w:rPr>
                    <w:t xml:space="preserve"> NodeJs</w:t>
                  </w:r>
                </w:p>
                <w:p w14:paraId="0CCA49D0" w14:textId="79D41D5D" w:rsidR="00A04544" w:rsidRPr="001E2F8E" w:rsidRDefault="00C927E0" w:rsidP="001E2F8E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0"/>
                      <w:szCs w:val="10"/>
                    </w:rPr>
                  </w:pPr>
                  <w:r w:rsidRPr="004F03D6">
                    <w:rPr>
                      <w:rFonts w:cs="Arial"/>
                      <w:sz w:val="18"/>
                      <w:szCs w:val="18"/>
                    </w:rPr>
                    <w:t>Experience</w:t>
                  </w:r>
                  <w:r w:rsidR="001E2F8E">
                    <w:rPr>
                      <w:rFonts w:cs="Arial"/>
                      <w:sz w:val="18"/>
                      <w:szCs w:val="18"/>
                    </w:rPr>
                    <w:t>d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</w:t>
                  </w:r>
                  <w:r w:rsidR="001E2F8E">
                    <w:rPr>
                      <w:rFonts w:cs="Arial"/>
                      <w:sz w:val="18"/>
                      <w:szCs w:val="18"/>
                    </w:rPr>
                    <w:t>in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SDLC</w:t>
                  </w:r>
                  <w:r w:rsidR="001E2F8E">
                    <w:rPr>
                      <w:rFonts w:cs="Arial"/>
                      <w:b/>
                      <w:bCs/>
                      <w:sz w:val="18"/>
                      <w:szCs w:val="18"/>
                    </w:rPr>
                    <w:t xml:space="preserve">, demonstrating 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proficiency and leadership in </w:t>
                  </w:r>
                  <w:r w:rsidRPr="004F03D6">
                    <w:rPr>
                      <w:rFonts w:cs="Arial"/>
                      <w:color w:val="262626" w:themeColor="text1" w:themeTint="D9"/>
                      <w:sz w:val="18"/>
                      <w:szCs w:val="18"/>
                    </w:rPr>
                    <w:t>AGILE-S</w:t>
                  </w:r>
                  <w:r w:rsidR="001E2F8E">
                    <w:rPr>
                      <w:rFonts w:cs="Arial"/>
                      <w:color w:val="262626" w:themeColor="text1" w:themeTint="D9"/>
                      <w:sz w:val="18"/>
                      <w:szCs w:val="18"/>
                    </w:rPr>
                    <w:t>crum methodologies</w:t>
                  </w:r>
                </w:p>
                <w:p w14:paraId="27D84663" w14:textId="77777777" w:rsidR="001E2F8E" w:rsidRPr="001E2F8E" w:rsidRDefault="001E2F8E" w:rsidP="001E2F8E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0"/>
                      <w:szCs w:val="10"/>
                    </w:rPr>
                  </w:pPr>
                </w:p>
                <w:p w14:paraId="182588D6" w14:textId="77777777" w:rsidR="001E2F8E" w:rsidRDefault="001E2F8E" w:rsidP="001E2F8E">
                  <w:pPr>
                    <w:pStyle w:val="Text"/>
                    <w:framePr w:hSpace="180" w:wrap="around" w:vAnchor="text" w:hAnchor="margin" w:y="1161"/>
                    <w:spacing w:line="276" w:lineRule="auto"/>
                    <w:jc w:val="both"/>
                    <w:rPr>
                      <w:rFonts w:cs="Arial"/>
                      <w:sz w:val="10"/>
                      <w:szCs w:val="10"/>
                    </w:rPr>
                  </w:pPr>
                </w:p>
                <w:p w14:paraId="3975B5C6" w14:textId="77777777" w:rsidR="001E2F8E" w:rsidRPr="004F03D6" w:rsidRDefault="001E2F8E" w:rsidP="001E2F8E">
                  <w:pPr>
                    <w:pStyle w:val="Text"/>
                    <w:framePr w:hSpace="180" w:wrap="around" w:vAnchor="text" w:hAnchor="margin" w:y="1161"/>
                    <w:spacing w:line="276" w:lineRule="auto"/>
                    <w:jc w:val="both"/>
                    <w:rPr>
                      <w:rFonts w:cs="Arial"/>
                      <w:sz w:val="10"/>
                      <w:szCs w:val="10"/>
                    </w:rPr>
                  </w:pPr>
                </w:p>
                <w:p w14:paraId="03813712" w14:textId="77777777" w:rsidR="00C927E0" w:rsidRPr="002E5FA9" w:rsidRDefault="004F03D6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both"/>
                    <w:rPr>
                      <w:rFonts w:eastAsia="Calibri" w:cs="Arial"/>
                      <w:b/>
                      <w:color w:val="000000"/>
                      <w:sz w:val="24"/>
                      <w:szCs w:val="22"/>
                      <w:u w:val="single"/>
                      <w:lang w:val="en-IN" w:eastAsia="en-IN"/>
                    </w:rPr>
                  </w:pPr>
                  <w:r w:rsidRPr="002E5FA9">
                    <w:rPr>
                      <w:rFonts w:eastAsia="Calibri" w:cs="Arial"/>
                      <w:b/>
                      <w:color w:val="000000"/>
                      <w:sz w:val="24"/>
                      <w:szCs w:val="22"/>
                      <w:u w:val="single"/>
                      <w:lang w:val="en-IN" w:eastAsia="en-IN"/>
                    </w:rPr>
                    <w:t>Academic Projects &amp; GitHub</w:t>
                  </w:r>
                </w:p>
                <w:p w14:paraId="69D9EF5E" w14:textId="77777777" w:rsidR="002E5FA9" w:rsidRDefault="002E5FA9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both"/>
                    <w:rPr>
                      <w:rFonts w:eastAsia="Calibri" w:cs="Arial"/>
                      <w:b/>
                      <w:color w:val="000000"/>
                      <w:sz w:val="24"/>
                      <w:szCs w:val="22"/>
                      <w:lang w:val="en-IN" w:eastAsia="en-IN"/>
                    </w:rPr>
                  </w:pPr>
                </w:p>
                <w:p w14:paraId="0F2A6FB4" w14:textId="77777777" w:rsidR="002E5FA9" w:rsidRPr="008022F6" w:rsidRDefault="002E5FA9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rPr>
                      <w:b/>
                      <w:bCs/>
                      <w:sz w:val="20"/>
                      <w:szCs w:val="20"/>
                    </w:rPr>
                  </w:pPr>
                  <w:hyperlink r:id="rId19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Crime Control System</w:t>
                    </w:r>
                  </w:hyperlink>
                  <w:r w:rsidRPr="008022F6">
                    <w:rPr>
                      <w:sz w:val="20"/>
                      <w:szCs w:val="20"/>
                    </w:rPr>
                    <w:t xml:space="preserve"> | ASP.NET MVC (04/2020)</w:t>
                  </w:r>
                </w:p>
                <w:p w14:paraId="6A0C0EC6" w14:textId="77777777" w:rsidR="002E5FA9" w:rsidRPr="008022F6" w:rsidRDefault="002E5FA9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rPr>
                      <w:sz w:val="20"/>
                      <w:szCs w:val="20"/>
                    </w:rPr>
                  </w:pPr>
                  <w:hyperlink r:id="rId20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Video Interview</w:t>
                    </w:r>
                  </w:hyperlink>
                  <w:r w:rsidRPr="008022F6">
                    <w:rPr>
                      <w:rStyle w:val="Hyperlink"/>
                      <w:sz w:val="20"/>
                      <w:szCs w:val="20"/>
                      <w:u w:val="none"/>
                    </w:rPr>
                    <w:t xml:space="preserve"> System</w:t>
                  </w:r>
                  <w:r w:rsidRPr="008022F6">
                    <w:rPr>
                      <w:sz w:val="20"/>
                      <w:szCs w:val="20"/>
                    </w:rPr>
                    <w:t xml:space="preserve"> | ASP.NET with React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6B9FBF95" w14:textId="77777777" w:rsidR="002E5FA9" w:rsidRPr="008022F6" w:rsidRDefault="002E5FA9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rPr>
                      <w:sz w:val="20"/>
                      <w:szCs w:val="20"/>
                    </w:rPr>
                  </w:pPr>
                  <w:hyperlink r:id="rId21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Tour &amp; Travel</w:t>
                    </w:r>
                  </w:hyperlink>
                  <w:r w:rsidRPr="008022F6">
                    <w:rPr>
                      <w:sz w:val="20"/>
                      <w:szCs w:val="20"/>
                    </w:rPr>
                    <w:t xml:space="preserve"> | ASP.NET Web Form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  <w:p w14:paraId="79762388" w14:textId="3FFE4632" w:rsidR="002E5FA9" w:rsidRPr="004F03D6" w:rsidRDefault="002E5FA9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both"/>
                    <w:rPr>
                      <w:rFonts w:eastAsia="Calibri" w:cs="Arial"/>
                      <w:b/>
                      <w:color w:val="000000"/>
                      <w:sz w:val="24"/>
                      <w:szCs w:val="22"/>
                      <w:lang w:val="en-IN" w:eastAsia="en-IN"/>
                    </w:rPr>
                  </w:pPr>
                  <w:hyperlink r:id="rId22" w:history="1">
                    <w:proofErr w:type="spellStart"/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Github</w:t>
                    </w:r>
                    <w:proofErr w:type="spellEnd"/>
                  </w:hyperlink>
                </w:p>
              </w:tc>
            </w:tr>
            <w:tr w:rsidR="00C927E0" w14:paraId="57BCE087" w14:textId="77777777" w:rsidTr="008D4ABC">
              <w:trPr>
                <w:trHeight w:val="2252"/>
              </w:trPr>
              <w:tc>
                <w:tcPr>
                  <w:tcW w:w="5514" w:type="dxa"/>
                </w:tcPr>
                <w:p w14:paraId="3F87CC7E" w14:textId="13FA9247" w:rsidR="00C927E0" w:rsidRPr="008D4ABC" w:rsidRDefault="00C927E0" w:rsidP="001E2F8E">
                  <w:pPr>
                    <w:framePr w:hSpace="180" w:wrap="around" w:vAnchor="text" w:hAnchor="margin" w:y="1161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3FE6693E" w14:textId="2C6CDE82" w:rsidR="00916750" w:rsidRPr="00A53369" w:rsidRDefault="00916750" w:rsidP="00DB0BF9">
            <w:pPr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6493" w:type="dxa"/>
            <w:tcBorders>
              <w:bottom w:val="none" w:sz="0" w:space="0" w:color="auto"/>
            </w:tcBorders>
          </w:tcPr>
          <w:p w14:paraId="056049AB" w14:textId="7364F3B0" w:rsidR="00916750" w:rsidRPr="008076B9" w:rsidRDefault="003D4989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ajorEastAsia" w:hAnsiTheme="minorHAnsi" w:cstheme="minorHAnsi"/>
                <w:bCs w:val="0"/>
                <w:caps w:val="0"/>
                <w:color w:val="auto"/>
                <w:sz w:val="28"/>
                <w:szCs w:val="24"/>
                <w:lang w:val="en-US" w:eastAsia="en-US"/>
              </w:rPr>
            </w:pPr>
            <w:r>
              <w:rPr>
                <w:rFonts w:asciiTheme="minorHAnsi" w:eastAsiaTheme="majorEastAsia" w:hAnsiTheme="minorHAnsi" w:cstheme="minorHAnsi"/>
                <w:noProof/>
                <w:color w:val="auto"/>
                <w:sz w:val="28"/>
                <w:szCs w:val="24"/>
                <w:lang w:val="en-US" w:eastAsia="en-US"/>
              </w:rPr>
              <w:lastRenderedPageBreak/>
              <mc:AlternateContent>
                <mc:Choice Requires="wpg">
                  <w:drawing>
                    <wp:inline distT="0" distB="0" distL="0" distR="0" wp14:anchorId="3C1229EA" wp14:editId="3D897600">
                      <wp:extent cx="586740" cy="129540"/>
                      <wp:effectExtent l="0" t="0" r="3810" b="3810"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6740" cy="129540"/>
                                <a:chOff x="0" y="10"/>
                                <a:chExt cx="9167492" cy="674487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Picture 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24"/>
                                    </a:ext>
                                  </a:extLst>
                                </a:blip>
                                <a:srcRect t="17791" b="17791"/>
                                <a:stretch/>
                              </pic:blipFill>
                              <pic:spPr>
                                <a:xfrm>
                                  <a:off x="0" y="10"/>
                                  <a:ext cx="9167492" cy="64071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9" name="Text Box 9"/>
                              <wps:cNvSpPr txBox="1"/>
                              <wps:spPr>
                                <a:xfrm>
                                  <a:off x="0" y="6401351"/>
                                  <a:ext cx="9167492" cy="343537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1575465" w14:textId="0F121E70" w:rsidR="003D4989" w:rsidRPr="003D4989" w:rsidRDefault="003D4989" w:rsidP="003D4989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25" w:history="1">
                                      <w:r w:rsidRPr="003D498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Pr="003D4989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26" w:history="1">
                                      <w:r w:rsidRPr="003D498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C1229EA" id="Group 10" o:spid="_x0000_s1027" style="width:46.2pt;height:10.2pt;mso-position-horizontal-relative:char;mso-position-vertical-relative:line" coordorigin="" coordsize="91674,674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">
                      <v:shape id="Picture 7" o:spid="_x0000_s1028" type="#_x0000_t75" style="position:absolute;width:91674;height:640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">
                        <v:imagedata r:id="rId27" o:title="" croptop="11660f" cropbottom="11660f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9" o:spid="_x0000_s1029" type="#_x0000_t202" style="position:absolute;top:64013;width:91674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      <v:textbox>
                          <w:txbxContent>
                            <w:p w14:paraId="31575465" w14:textId="0F121E70" w:rsidR="003D4989" w:rsidRPr="003D4989" w:rsidRDefault="003D4989" w:rsidP="003D4989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28" w:history="1">
                                <w:r w:rsidRPr="003D498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3D4989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29" w:history="1">
                                <w:r w:rsidRPr="003D498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</w:t>
                                </w:r>
                              </w:hyperlink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rFonts w:asciiTheme="minorHAnsi" w:eastAsiaTheme="majorEastAsia" w:hAnsiTheme="minorHAnsi" w:cstheme="minorHAnsi"/>
                <w:bCs w:val="0"/>
                <w:caps w:val="0"/>
                <w:color w:val="auto"/>
                <w:sz w:val="28"/>
                <w:szCs w:val="24"/>
                <w:lang w:val="en-US" w:eastAsia="en-US"/>
              </w:rPr>
              <w:t xml:space="preserve"> </w:t>
            </w:r>
            <w:r w:rsidR="00916750" w:rsidRPr="008076B9">
              <w:rPr>
                <w:rFonts w:asciiTheme="minorHAnsi" w:eastAsiaTheme="majorEastAsia" w:hAnsiTheme="minorHAnsi" w:cstheme="minorHAnsi"/>
                <w:bCs w:val="0"/>
                <w:caps w:val="0"/>
                <w:color w:val="auto"/>
                <w:sz w:val="28"/>
                <w:szCs w:val="24"/>
                <w:lang w:val="en-US" w:eastAsia="en-US"/>
              </w:rPr>
              <w:t>SKILLS</w:t>
            </w:r>
          </w:p>
          <w:tbl>
            <w:tblPr>
              <w:tblStyle w:val="PlainTable2"/>
              <w:tblW w:w="0" w:type="auto"/>
              <w:tblBorders>
                <w:top w:val="single" w:sz="4" w:space="0" w:color="auto"/>
                <w:bottom w:val="none" w:sz="0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376"/>
            </w:tblGrid>
            <w:tr w:rsidR="00916750" w14:paraId="0B37933B" w14:textId="77777777" w:rsidTr="008D4AB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91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76" w:type="dxa"/>
                  <w:tcBorders>
                    <w:bottom w:val="none" w:sz="0" w:space="0" w:color="auto"/>
                  </w:tcBorders>
                </w:tcPr>
                <w:p w14:paraId="5D5410E5" w14:textId="6744AC5A" w:rsidR="00AC1FA5" w:rsidRDefault="008868F2" w:rsidP="001E2F8E">
                  <w:pPr>
                    <w:framePr w:hSpace="180" w:wrap="around" w:vAnchor="text" w:hAnchor="margin" w:y="1161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8720" behindDoc="0" locked="0" layoutInCell="1" allowOverlap="1" wp14:anchorId="2E0960B5" wp14:editId="3BC7468B">
                            <wp:simplePos x="0" y="0"/>
                            <wp:positionH relativeFrom="column">
                              <wp:posOffset>87630</wp:posOffset>
                            </wp:positionH>
                            <wp:positionV relativeFrom="paragraph">
                              <wp:posOffset>140970</wp:posOffset>
                            </wp:positionV>
                            <wp:extent cx="1095375" cy="262890"/>
                            <wp:effectExtent l="57150" t="38100" r="85725" b="99060"/>
                            <wp:wrapNone/>
                            <wp:docPr id="2105872571" name="Shape 18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095375" cy="262890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954857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917127" y="0"/>
                                          </a:lnTo>
                                          <a:cubicBezTo>
                                            <a:pt x="937954" y="0"/>
                                            <a:pt x="954857" y="16903"/>
                                            <a:pt x="954857" y="37730"/>
                                          </a:cubicBezTo>
                                          <a:lnTo>
                                            <a:pt x="954857" y="177040"/>
                                          </a:lnTo>
                                          <a:cubicBezTo>
                                            <a:pt x="954857" y="197867"/>
                                            <a:pt x="937954" y="214770"/>
                                            <a:pt x="917127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5F61EA34" id="Shape 1817" o:spid="_x0000_s1026" style="position:absolute;margin-left:6.9pt;margin-top:11.1pt;width:86.25pt;height:20.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54857,214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" path="m37730,l917127,v20827,,37730,16903,37730,37730l954857,177040v,20827,-16903,37730,-37730,37730l37730,214770c16903,214770,,197867,,177040l,37730c,16903,16903,,37730,xe" filled="f" strokecolor="black [3213]">
                            <v:shadow on="t" color="black" opacity="41287f" offset="0,1.5pt"/>
                            <v:path arrowok="t" textboxrect="0,0,954857,214770"/>
                          </v:shape>
                        </w:pict>
                      </mc:Fallback>
                    </mc:AlternateContent>
                  </w:r>
                  <w:r w:rsidR="00AC1FA5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9744" behindDoc="0" locked="0" layoutInCell="1" allowOverlap="1" wp14:anchorId="1620ED52" wp14:editId="0CFF09AB">
                            <wp:simplePos x="0" y="0"/>
                            <wp:positionH relativeFrom="column">
                              <wp:posOffset>1252855</wp:posOffset>
                            </wp:positionH>
                            <wp:positionV relativeFrom="paragraph">
                              <wp:posOffset>132715</wp:posOffset>
                            </wp:positionV>
                            <wp:extent cx="1005840" cy="245745"/>
                            <wp:effectExtent l="57150" t="38100" r="80010" b="97155"/>
                            <wp:wrapNone/>
                            <wp:docPr id="312841423" name="Shape 183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005840" cy="245745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876495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838764" y="0"/>
                                          </a:lnTo>
                                          <a:cubicBezTo>
                                            <a:pt x="859591" y="0"/>
                                            <a:pt x="876495" y="16903"/>
                                            <a:pt x="876495" y="37730"/>
                                          </a:cubicBezTo>
                                          <a:lnTo>
                                            <a:pt x="876495" y="177040"/>
                                          </a:lnTo>
                                          <a:cubicBezTo>
                                            <a:pt x="876495" y="197867"/>
                                            <a:pt x="859591" y="214770"/>
                                            <a:pt x="838764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16031809" id="Shape 1839" o:spid="_x0000_s1026" style="position:absolute;margin-left:98.65pt;margin-top:10.45pt;width:79.2pt;height:19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76495,214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" path="m37730,l838764,v20827,,37731,16903,37731,37730l876495,177040v,20827,-16904,37730,-37731,37730l37730,214770c16903,214770,,197867,,177040l,37730c,16903,16903,,37730,xe" filled="f" strokecolor="black [3213]">
                            <v:shadow on="t" color="black" opacity="41287f" offset="0,1.5pt"/>
                            <v:path arrowok="t" textboxrect="0,0,876495,214770"/>
                          </v:shape>
                        </w:pict>
                      </mc:Fallback>
                    </mc:AlternateContent>
                  </w:r>
                  <w:r w:rsidR="00AC1FA5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0768" behindDoc="0" locked="0" layoutInCell="1" allowOverlap="1" wp14:anchorId="2B131A4C" wp14:editId="11C6C2F8">
                            <wp:simplePos x="0" y="0"/>
                            <wp:positionH relativeFrom="column">
                              <wp:posOffset>2328545</wp:posOffset>
                            </wp:positionH>
                            <wp:positionV relativeFrom="paragraph">
                              <wp:posOffset>132715</wp:posOffset>
                            </wp:positionV>
                            <wp:extent cx="892617" cy="246182"/>
                            <wp:effectExtent l="57150" t="38100" r="79375" b="97155"/>
                            <wp:wrapNone/>
                            <wp:docPr id="1223861884" name="Shape 186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892617" cy="246182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777817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740086" y="0"/>
                                          </a:lnTo>
                                          <a:cubicBezTo>
                                            <a:pt x="760914" y="0"/>
                                            <a:pt x="777817" y="16903"/>
                                            <a:pt x="777817" y="37730"/>
                                          </a:cubicBezTo>
                                          <a:lnTo>
                                            <a:pt x="777817" y="177040"/>
                                          </a:lnTo>
                                          <a:cubicBezTo>
                                            <a:pt x="777817" y="197867"/>
                                            <a:pt x="760914" y="214770"/>
                                            <a:pt x="740086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4D5A610F" id="Shape 1861" o:spid="_x0000_s1026" style="position:absolute;margin-left:183.35pt;margin-top:10.45pt;width:70.3pt;height:19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77817,214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" path="m37730,l740086,v20828,,37731,16903,37731,37730l777817,177040v,20827,-16903,37730,-37731,37730l37730,214770c16903,214770,,197867,,177040l,37730c,16903,16903,,37730,xe" filled="f" strokecolor="black [3213]">
                            <v:shadow on="t" color="black" opacity="41287f" offset="0,1.5pt"/>
                            <v:path arrowok="t" textboxrect="0,0,777817,214770"/>
                          </v:shape>
                        </w:pict>
                      </mc:Fallback>
                    </mc:AlternateContent>
                  </w:r>
                </w:p>
                <w:p w14:paraId="757FEA18" w14:textId="0775DA78" w:rsidR="00AC1FA5" w:rsidRDefault="00217CBE" w:rsidP="001E2F8E">
                  <w:pPr>
                    <w:framePr w:hSpace="180" w:wrap="around" w:vAnchor="text" w:hAnchor="margin" w:y="1161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70528" behindDoc="1" locked="0" layoutInCell="1" allowOverlap="1" wp14:anchorId="18C4B4AE" wp14:editId="76CC6D44">
                            <wp:simplePos x="0" y="0"/>
                            <wp:positionH relativeFrom="column">
                              <wp:posOffset>78740</wp:posOffset>
                            </wp:positionH>
                            <wp:positionV relativeFrom="paragraph">
                              <wp:posOffset>359410</wp:posOffset>
                            </wp:positionV>
                            <wp:extent cx="3149600" cy="1363980"/>
                            <wp:effectExtent l="57150" t="38100" r="69850" b="102870"/>
                            <wp:wrapTopAndBottom/>
                            <wp:docPr id="4246" name="Group 424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149600" cy="1363980"/>
                                      <a:chOff x="0" y="0"/>
                                      <a:chExt cx="2745080" cy="1189943"/>
                                    </a:xfrm>
                                  </wpg:grpSpPr>
                                  <wps:wsp>
                                    <wps:cNvPr id="1817" name="Shape 1817"/>
                                    <wps:cNvSpPr/>
                                    <wps:spPr>
                                      <a:xfrm>
                                        <a:off x="0" y="0"/>
                                        <a:ext cx="954857" cy="229532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954857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917127" y="0"/>
                                            </a:lnTo>
                                            <a:cubicBezTo>
                                              <a:pt x="937954" y="0"/>
                                              <a:pt x="954857" y="16903"/>
                                              <a:pt x="954857" y="37730"/>
                                            </a:cubicBezTo>
                                            <a:lnTo>
                                              <a:pt x="954857" y="177040"/>
                                            </a:lnTo>
                                            <a:cubicBezTo>
                                              <a:pt x="954857" y="197867"/>
                                              <a:pt x="937954" y="214770"/>
                                              <a:pt x="917127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29" name="Rectangle 1829"/>
                                    <wps:cNvSpPr/>
                                    <wps:spPr>
                                      <a:xfrm>
                                        <a:off x="54842" y="33526"/>
                                        <a:ext cx="853413" cy="15100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33F3B11" w14:textId="77777777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.NET Core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39" name="Shape 1839"/>
                                    <wps:cNvSpPr/>
                                    <wps:spPr>
                                      <a:xfrm>
                                        <a:off x="1015805" y="0"/>
                                        <a:ext cx="87649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876495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838764" y="0"/>
                                            </a:lnTo>
                                            <a:cubicBezTo>
                                              <a:pt x="859591" y="0"/>
                                              <a:pt x="876495" y="16903"/>
                                              <a:pt x="876495" y="37730"/>
                                            </a:cubicBezTo>
                                            <a:lnTo>
                                              <a:pt x="876495" y="177040"/>
                                            </a:lnTo>
                                            <a:cubicBezTo>
                                              <a:pt x="876495" y="197867"/>
                                              <a:pt x="859591" y="214770"/>
                                              <a:pt x="838764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51" name="Rectangle 1851"/>
                                    <wps:cNvSpPr/>
                                    <wps:spPr>
                                      <a:xfrm>
                                        <a:off x="1064717" y="39352"/>
                                        <a:ext cx="815737" cy="13288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BC9EE1F" w14:textId="77777777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ASP.NET</w:t>
                                          </w:r>
                                        </w:p>
                                        <w:p w14:paraId="5CC0C0CD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61" name="Shape 1861"/>
                                    <wps:cNvSpPr/>
                                    <wps:spPr>
                                      <a:xfrm>
                                        <a:off x="1953248" y="0"/>
                                        <a:ext cx="777817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77817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740086" y="0"/>
                                            </a:lnTo>
                                            <a:cubicBezTo>
                                              <a:pt x="760914" y="0"/>
                                              <a:pt x="777817" y="16903"/>
                                              <a:pt x="777817" y="37730"/>
                                            </a:cubicBezTo>
                                            <a:lnTo>
                                              <a:pt x="777817" y="177040"/>
                                            </a:lnTo>
                                            <a:cubicBezTo>
                                              <a:pt x="777817" y="197867"/>
                                              <a:pt x="760914" y="214770"/>
                                              <a:pt x="740086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73" name="Rectangle 1873"/>
                                    <wps:cNvSpPr/>
                                    <wps:spPr>
                                      <a:xfrm>
                                        <a:off x="2028318" y="42031"/>
                                        <a:ext cx="661401" cy="1727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9B15262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  .NET MVC</w:t>
                                          </w:r>
                                        </w:p>
                                        <w:p w14:paraId="52B2789B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83" name="Shape 1883"/>
                                    <wps:cNvSpPr/>
                                    <wps:spPr>
                                      <a:xfrm>
                                        <a:off x="0" y="325057"/>
                                        <a:ext cx="937443" cy="23669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937443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899713" y="0"/>
                                            </a:lnTo>
                                            <a:cubicBezTo>
                                              <a:pt x="920540" y="0"/>
                                              <a:pt x="937443" y="16903"/>
                                              <a:pt x="937443" y="37730"/>
                                            </a:cubicBezTo>
                                            <a:lnTo>
                                              <a:pt x="937443" y="177040"/>
                                            </a:lnTo>
                                            <a:cubicBezTo>
                                              <a:pt x="937443" y="197867"/>
                                              <a:pt x="920540" y="214770"/>
                                              <a:pt x="899713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95" name="Rectangle 1895"/>
                                    <wps:cNvSpPr/>
                                    <wps:spPr>
                                      <a:xfrm>
                                        <a:off x="70907" y="374498"/>
                                        <a:ext cx="927484" cy="16532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3C9A794" w14:textId="0B284272" w:rsidR="00916750" w:rsidRPr="008125F7" w:rsidRDefault="00217CBE" w:rsidP="00916750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Microservice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05" name="Shape 1905"/>
                                    <wps:cNvSpPr/>
                                    <wps:spPr>
                                      <a:xfrm>
                                        <a:off x="998391" y="325057"/>
                                        <a:ext cx="600776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00776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63047" y="0"/>
                                            </a:lnTo>
                                            <a:cubicBezTo>
                                              <a:pt x="583874" y="0"/>
                                              <a:pt x="600776" y="16903"/>
                                              <a:pt x="600776" y="37730"/>
                                            </a:cubicBezTo>
                                            <a:lnTo>
                                              <a:pt x="600776" y="177040"/>
                                            </a:lnTo>
                                            <a:cubicBezTo>
                                              <a:pt x="600776" y="197867"/>
                                              <a:pt x="583874" y="214770"/>
                                              <a:pt x="563047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17" name="Rectangle 1917"/>
                                    <wps:cNvSpPr/>
                                    <wps:spPr>
                                      <a:xfrm>
                                        <a:off x="1064717" y="374499"/>
                                        <a:ext cx="494516" cy="144968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A2EA75E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Rest API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27" name="Shape 1927"/>
                                    <wps:cNvSpPr/>
                                    <wps:spPr>
                                      <a:xfrm>
                                        <a:off x="1660115" y="325057"/>
                                        <a:ext cx="108496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73334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35603" y="0"/>
                                            </a:lnTo>
                                            <a:cubicBezTo>
                                              <a:pt x="656431" y="0"/>
                                              <a:pt x="673334" y="16903"/>
                                              <a:pt x="673334" y="37730"/>
                                            </a:cubicBezTo>
                                            <a:lnTo>
                                              <a:pt x="673334" y="177040"/>
                                            </a:lnTo>
                                            <a:cubicBezTo>
                                              <a:pt x="673334" y="197867"/>
                                              <a:pt x="656431" y="214770"/>
                                              <a:pt x="635603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39" name="Rectangle 1939"/>
                                    <wps:cNvSpPr/>
                                    <wps:spPr>
                                      <a:xfrm>
                                        <a:off x="1715363" y="368234"/>
                                        <a:ext cx="1015703" cy="163314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3AD78961" w14:textId="77777777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Entity Framework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71" name="Shape 1971"/>
                                    <wps:cNvSpPr/>
                                    <wps:spPr>
                                      <a:xfrm>
                                        <a:off x="0" y="650115"/>
                                        <a:ext cx="700518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380202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342471" y="0"/>
                                            </a:lnTo>
                                            <a:cubicBezTo>
                                              <a:pt x="363298" y="0"/>
                                              <a:pt x="380202" y="16903"/>
                                              <a:pt x="380202" y="37730"/>
                                            </a:cubicBezTo>
                                            <a:lnTo>
                                              <a:pt x="380202" y="177040"/>
                                            </a:lnTo>
                                            <a:cubicBezTo>
                                              <a:pt x="380202" y="197867"/>
                                              <a:pt x="363298" y="214770"/>
                                              <a:pt x="342471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>
                                            <a:lumMod val="85000"/>
                                            <a:lumOff val="15000"/>
                                          </a:schemeClr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83" name="Rectangle 1983"/>
                                    <wps:cNvSpPr/>
                                    <wps:spPr>
                                      <a:xfrm>
                                        <a:off x="0" y="704658"/>
                                        <a:ext cx="680598" cy="16022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79BE2BF8" w14:textId="155CD91B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</w:t>
                                          </w:r>
                                          <w:r w:rsidR="003D4989"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jQuery</w:t>
                                          </w: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/ J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93" name="Shape 1993"/>
                                    <wps:cNvSpPr/>
                                    <wps:spPr>
                                      <a:xfrm>
                                        <a:off x="742657" y="648753"/>
                                        <a:ext cx="666900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37184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99454" y="0"/>
                                            </a:lnTo>
                                            <a:cubicBezTo>
                                              <a:pt x="720281" y="0"/>
                                              <a:pt x="737184" y="16903"/>
                                              <a:pt x="737184" y="37730"/>
                                            </a:cubicBezTo>
                                            <a:lnTo>
                                              <a:pt x="737184" y="177040"/>
                                            </a:lnTo>
                                            <a:cubicBezTo>
                                              <a:pt x="737184" y="197867"/>
                                              <a:pt x="720281" y="214770"/>
                                              <a:pt x="699454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2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2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05" name="Rectangle 2005"/>
                                    <wps:cNvSpPr/>
                                    <wps:spPr>
                                      <a:xfrm>
                                        <a:off x="717937" y="694637"/>
                                        <a:ext cx="711063" cy="16308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FA9D237" w14:textId="16AEE260" w:rsidR="00916750" w:rsidRPr="008125F7" w:rsidRDefault="00D1029E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GB"/>
                                            </w:rPr>
                                          </w:pPr>
                                          <w: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RXJ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15" name="Shape 2015"/>
                                    <wps:cNvSpPr/>
                                    <wps:spPr>
                                      <a:xfrm>
                                        <a:off x="1468151" y="650115"/>
                                        <a:ext cx="68784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87845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50115" y="0"/>
                                            </a:lnTo>
                                            <a:cubicBezTo>
                                              <a:pt x="670942" y="0"/>
                                              <a:pt x="687845" y="16903"/>
                                              <a:pt x="687845" y="37730"/>
                                            </a:cubicBezTo>
                                            <a:lnTo>
                                              <a:pt x="687845" y="177040"/>
                                            </a:lnTo>
                                            <a:cubicBezTo>
                                              <a:pt x="687845" y="197867"/>
                                              <a:pt x="670942" y="214770"/>
                                              <a:pt x="650115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27" name="Rectangle 2027"/>
                                    <wps:cNvSpPr/>
                                    <wps:spPr>
                                      <a:xfrm>
                                        <a:off x="1515507" y="687989"/>
                                        <a:ext cx="588982" cy="157048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0F24B0C" w14:textId="77777777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Bootstrap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37" name="Shape 2037"/>
                                    <wps:cNvSpPr/>
                                    <wps:spPr>
                                      <a:xfrm>
                                        <a:off x="2187635" y="650115"/>
                                        <a:ext cx="547844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50116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12386" y="0"/>
                                            </a:lnTo>
                                            <a:cubicBezTo>
                                              <a:pt x="633212" y="0"/>
                                              <a:pt x="650116" y="16903"/>
                                              <a:pt x="650116" y="37730"/>
                                            </a:cubicBezTo>
                                            <a:lnTo>
                                              <a:pt x="650116" y="177040"/>
                                            </a:lnTo>
                                            <a:cubicBezTo>
                                              <a:pt x="650116" y="197867"/>
                                              <a:pt x="633212" y="214770"/>
                                              <a:pt x="612386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49" name="Rectangle 2049"/>
                                    <wps:cNvSpPr/>
                                    <wps:spPr>
                                      <a:xfrm>
                                        <a:off x="2227841" y="694637"/>
                                        <a:ext cx="468396" cy="14297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A35AE46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  HTML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59" name="Shape 2059"/>
                                    <wps:cNvSpPr/>
                                    <wps:spPr>
                                      <a:xfrm>
                                        <a:off x="0" y="959173"/>
                                        <a:ext cx="822884" cy="230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539828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02098" y="0"/>
                                            </a:lnTo>
                                            <a:cubicBezTo>
                                              <a:pt x="522925" y="0"/>
                                              <a:pt x="539828" y="16903"/>
                                              <a:pt x="539828" y="37730"/>
                                            </a:cubicBezTo>
                                            <a:lnTo>
                                              <a:pt x="539828" y="177040"/>
                                            </a:lnTo>
                                            <a:cubicBezTo>
                                              <a:pt x="539828" y="197867"/>
                                              <a:pt x="522925" y="214770"/>
                                              <a:pt x="502098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71" name="Rectangle 2071"/>
                                    <wps:cNvSpPr/>
                                    <wps:spPr>
                                      <a:xfrm>
                                        <a:off x="46304" y="1001907"/>
                                        <a:ext cx="743380" cy="170943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86BA5FF" w14:textId="0BC191CD" w:rsidR="00916750" w:rsidRPr="00217CBE" w:rsidRDefault="00217CBE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/>
                                              <w:b/>
                                              <w:bCs/>
                                              <w:color w:val="auto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</w:pPr>
                                          <w:r w:rsidRPr="00217CBE">
                                            <w:rPr>
                                              <w:rFonts w:asciiTheme="minorHAnsi" w:hAnsiTheme="minorHAnsi"/>
                                              <w:b/>
                                              <w:bCs/>
                                              <w:color w:val="auto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  <w:t>Design Pattern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81" name="Shape 2081"/>
                                    <wps:cNvSpPr/>
                                    <wps:spPr>
                                      <a:xfrm>
                                        <a:off x="875055" y="959172"/>
                                        <a:ext cx="483771" cy="230771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554339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16610" y="0"/>
                                            </a:lnTo>
                                            <a:cubicBezTo>
                                              <a:pt x="537436" y="0"/>
                                              <a:pt x="554339" y="16903"/>
                                              <a:pt x="554339" y="37730"/>
                                            </a:cubicBezTo>
                                            <a:lnTo>
                                              <a:pt x="554339" y="177040"/>
                                            </a:lnTo>
                                            <a:cubicBezTo>
                                              <a:pt x="554339" y="197867"/>
                                              <a:pt x="537436" y="214770"/>
                                              <a:pt x="516610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93" name="Rectangle 2093"/>
                                    <wps:cNvSpPr/>
                                    <wps:spPr>
                                      <a:xfrm>
                                        <a:off x="908255" y="1008733"/>
                                        <a:ext cx="424765" cy="14250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44CC0286" w14:textId="2289D3AD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MSSQL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103" name="Shape 2103"/>
                                    <wps:cNvSpPr/>
                                    <wps:spPr>
                                      <a:xfrm>
                                        <a:off x="1409556" y="959172"/>
                                        <a:ext cx="1325922" cy="230771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480173" h="214770">
                                            <a:moveTo>
                                              <a:pt x="37729" y="0"/>
                                            </a:moveTo>
                                            <a:lnTo>
                                              <a:pt x="1442443" y="0"/>
                                            </a:lnTo>
                                            <a:cubicBezTo>
                                              <a:pt x="1463270" y="0"/>
                                              <a:pt x="1480173" y="16903"/>
                                              <a:pt x="1480173" y="37730"/>
                                            </a:cubicBezTo>
                                            <a:lnTo>
                                              <a:pt x="1480173" y="177040"/>
                                            </a:lnTo>
                                            <a:cubicBezTo>
                                              <a:pt x="1480173" y="197867"/>
                                              <a:pt x="1463270" y="214770"/>
                                              <a:pt x="1442443" y="214770"/>
                                            </a:cubicBezTo>
                                            <a:lnTo>
                                              <a:pt x="37729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29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15" name="Rectangle 2115"/>
                                    <wps:cNvSpPr/>
                                    <wps:spPr>
                                      <a:xfrm>
                                        <a:off x="1440111" y="1008733"/>
                                        <a:ext cx="1290662" cy="14250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189B52E" w14:textId="2F229CCB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Data Structure/Algorithm</w:t>
                                          </w:r>
                                          <w:r w:rsidR="00D1029E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18C4B4AE" id="Group 4246" o:spid="_x0000_s1030" style="position:absolute;margin-left:6.2pt;margin-top:28.3pt;width:248pt;height:107.4pt;z-index:-251645952;mso-position-horizontal-relative:text;mso-position-vertical-relative:text;mso-width-relative:margin;mso-height-relative:margin" coordsize="27450,118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">
                            <v:shape id="Shape 1817" o:spid="_x0000_s1031" style="position:absolute;width:9548;height:2295;visibility:visible;mso-wrap-style:square;v-text-anchor:top" coordsize="954857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" path="m37730,l917127,v20827,,37730,16903,37730,37730l954857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954857,214770"/>
                            </v:shape>
                            <v:rect id="Rectangle 1829" o:spid="_x0000_s1032" style="position:absolute;left:548;top:335;width:8534;height:1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" filled="f" stroked="f">
                              <v:textbox inset="0,0,0,0">
                                <w:txbxContent>
                                  <w:p w14:paraId="633F3B11" w14:textId="77777777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.NET Core</w:t>
                                    </w:r>
                                  </w:p>
                                </w:txbxContent>
                              </v:textbox>
                            </v:rect>
                            <v:shape id="Shape 1839" o:spid="_x0000_s1033" style="position:absolute;left:10158;width:8765;height:2147;visibility:visible;mso-wrap-style:square;v-text-anchor:top" coordsize="876495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" path="m37730,l838764,v20827,,37731,16903,37731,37730l876495,177040v,20827,-16904,37730,-37731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876495,214770"/>
                            </v:shape>
                            <v:rect id="Rectangle 1851" o:spid="_x0000_s1034" style="position:absolute;left:10647;top:393;width:8157;height:1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" filled="f" stroked="f">
                              <v:textbox inset="0,0,0,0">
                                <w:txbxContent>
                                  <w:p w14:paraId="0BC9EE1F" w14:textId="77777777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ASP.NET</w:t>
                                    </w:r>
                                  </w:p>
                                  <w:p w14:paraId="5CC0C0CD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</w:rPr>
                                    </w:pPr>
                                  </w:p>
                                </w:txbxContent>
                              </v:textbox>
                            </v:rect>
                            <v:shape id="Shape 1861" o:spid="_x0000_s1035" style="position:absolute;left:19532;width:7778;height:2147;visibility:visible;mso-wrap-style:square;v-text-anchor:top" coordsize="777817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" path="m37730,l740086,v20828,,37731,16903,37731,37730l777817,177040v,20827,-16903,37730,-37731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777817,214770"/>
                            </v:shape>
                            <v:rect id="Rectangle 1873" o:spid="_x0000_s1036" style="position:absolute;left:20283;top:420;width:6614;height:17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" filled="f" stroked="f">
                              <v:textbox inset="0,0,0,0">
                                <w:txbxContent>
                                  <w:p w14:paraId="69B15262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  .NET MVC</w:t>
                                    </w:r>
                                  </w:p>
                                  <w:p w14:paraId="52B2789B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</w:rPr>
                                    </w:pPr>
                                  </w:p>
                                </w:txbxContent>
                              </v:textbox>
                            </v:rect>
                            <v:shape id="Shape 1883" o:spid="_x0000_s1037" style="position:absolute;top:3250;width:9374;height:2367;visibility:visible;mso-wrap-style:square;v-text-anchor:top" coordsize="937443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" path="m37730,l899713,v20827,,37730,16903,37730,37730l937443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937443,214770"/>
                            </v:shape>
                            <v:rect id="Rectangle 1895" o:spid="_x0000_s1038" style="position:absolute;left:709;top:3744;width:9274;height:1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" filled="f" stroked="f">
                              <v:textbox inset="0,0,0,0">
                                <w:txbxContent>
                                  <w:p w14:paraId="23C9A794" w14:textId="0B284272" w:rsidR="00916750" w:rsidRPr="008125F7" w:rsidRDefault="00217CBE" w:rsidP="00916750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Microservices</w:t>
                                    </w:r>
                                  </w:p>
                                </w:txbxContent>
                              </v:textbox>
                            </v:rect>
                            <v:shape id="Shape 1905" o:spid="_x0000_s1039" style="position:absolute;left:9983;top:3250;width:6008;height:2148;visibility:visible;mso-wrap-style:square;v-text-anchor:top" coordsize="600776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" path="m37730,l563047,v20827,,37729,16903,37729,37730l600776,177040v,20827,-16902,37730,-37729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00776,214770"/>
                            </v:shape>
                            <v:rect id="Rectangle 1917" o:spid="_x0000_s1040" style="position:absolute;left:10647;top:3744;width:4945;height:1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" filled="f" stroked="f">
                              <v:textbox inset="0,0,0,0">
                                <w:txbxContent>
                                  <w:p w14:paraId="0A2EA75E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Rest API</w:t>
                                    </w:r>
                                  </w:p>
                                </w:txbxContent>
                              </v:textbox>
                            </v:rect>
                            <v:shape id="Shape 1927" o:spid="_x0000_s1041" style="position:absolute;left:16601;top:3250;width:10849;height:2148;visibility:visible;mso-wrap-style:square;v-text-anchor:top" coordsize="673334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" path="m37730,l635603,v20828,,37731,16903,37731,37730l673334,177040v,20827,-16903,37730,-37731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73334,214770"/>
                            </v:shape>
                            <v:rect id="Rectangle 1939" o:spid="_x0000_s1042" style="position:absolute;left:17153;top:3682;width:10157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" filled="f" stroked="f">
                              <v:textbox inset="0,0,0,0">
                                <w:txbxContent>
                                  <w:p w14:paraId="3AD78961" w14:textId="77777777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Entity Framework</w:t>
                                    </w:r>
                                  </w:p>
                                </w:txbxContent>
                              </v:textbox>
                            </v:rect>
                            <v:shape id="Shape 1971" o:spid="_x0000_s1043" style="position:absolute;top:6501;width:7005;height:2147;visibility:visible;mso-wrap-style:square;v-text-anchor:top" coordsize="380202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" path="m37730,l342471,v20827,,37731,16903,37731,37730l380202,177040v,20827,-16904,37730,-37731,37730l37730,214770c16903,214770,,197867,,177040l,37730c,16903,16903,,37730,xe" filled="f" strokecolor="#272727 [2749]">
                              <v:shadow on="t" color="black" opacity="41287f" offset="0,1.5pt"/>
                              <v:path arrowok="t" textboxrect="0,0,380202,214770"/>
                            </v:shape>
                            <v:rect id="Rectangle 1983" o:spid="_x0000_s1044" style="position:absolute;top:7046;width:6805;height:1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" filled="f" stroked="f">
                              <v:textbox inset="0,0,0,0">
                                <w:txbxContent>
                                  <w:p w14:paraId="79BE2BF8" w14:textId="155CD91B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</w:t>
                                    </w:r>
                                    <w:r w:rsidR="003D4989"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jQuery</w:t>
                                    </w: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/ JS</w:t>
                                    </w:r>
                                  </w:p>
                                </w:txbxContent>
                              </v:textbox>
                            </v:rect>
                            <v:shape id="Shape 1993" o:spid="_x0000_s1045" style="position:absolute;left:7426;top:6487;width:6669;height:2148;visibility:visible;mso-wrap-style:square;v-text-anchor:top" coordsize="737184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" path="m37730,l699454,v20827,,37730,16903,37730,37730l737184,177040v,20827,-16903,37730,-37730,37730l37730,214770c16902,214770,,197867,,177040l,37730c,16903,16902,,37730,xe" filled="f" strokecolor="black [3213]">
                              <v:shadow on="t" color="black" opacity="41287f" offset="0,1.5pt"/>
                              <v:path arrowok="t" textboxrect="0,0,737184,214770"/>
                            </v:shape>
                            <v:rect id="Rectangle 2005" o:spid="_x0000_s1046" style="position:absolute;left:7179;top:6946;width:7111;height:1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nQAxAAAAN0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0gEIfweROegJy9AQAA//8DAFBLAQItABQABgAIAAAAIQDb4fbL7gAAAIUBAAATAAAAAAAAAAAA&#10;AAAAAAAAAABbQ29udGVudF9UeXBlc10ueG1sUEsBAi0AFAAGAAgAAAAhAFr0LFu/AAAAFQEAAAsA&#10;AAAAAAAAAAAAAAAAHwEAAF9yZWxzLy5yZWxzUEsBAi0AFAAGAAgAAAAhAMC2dADEAAAA3QAAAA8A&#10;AAAAAAAAAAAAAAAABwIAAGRycy9kb3ducmV2LnhtbFBLBQYAAAAAAwADALcAAAD4AgAAAAA=&#10;" filled="f" stroked="f">
                              <v:textbox inset="0,0,0,0">
                                <w:txbxContent>
                                  <w:p w14:paraId="0FA9D237" w14:textId="16AEE260" w:rsidR="00916750" w:rsidRPr="008125F7" w:rsidRDefault="00D1029E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RXJS</w:t>
                                    </w:r>
                                  </w:p>
                                </w:txbxContent>
                              </v:textbox>
                            </v:rect>
                            <v:shape id="Shape 2015" o:spid="_x0000_s1047" style="position:absolute;left:14681;top:6501;width:6878;height:2147;visibility:visible;mso-wrap-style:square;v-text-anchor:top" coordsize="687845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" path="m37730,l650115,v20827,,37730,16903,37730,37730l687845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87845,214770"/>
                            </v:shape>
                            <v:rect id="Rectangle 2027" o:spid="_x0000_s1048" style="position:absolute;left:15155;top:6879;width:5889;height:1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" filled="f" stroked="f">
                              <v:textbox inset="0,0,0,0">
                                <w:txbxContent>
                                  <w:p w14:paraId="00F24B0C" w14:textId="77777777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Bootstrap</w:t>
                                    </w:r>
                                  </w:p>
                                </w:txbxContent>
                              </v:textbox>
                            </v:rect>
                            <v:shape id="Shape 2037" o:spid="_x0000_s1049" style="position:absolute;left:21876;top:6501;width:5478;height:2147;visibility:visible;mso-wrap-style:square;v-text-anchor:top" coordsize="650116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" path="m37730,l612386,v20826,,37730,16903,37730,37730l650116,177040v,20827,-16904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50116,214770"/>
                            </v:shape>
                            <v:rect id="Rectangle 2049" o:spid="_x0000_s1050" style="position:absolute;left:22278;top:6946;width:4684;height: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" filled="f" stroked="f">
                              <v:textbox inset="0,0,0,0">
                                <w:txbxContent>
                                  <w:p w14:paraId="6A35AE46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  HTML</w:t>
                                    </w:r>
                                  </w:p>
                                </w:txbxContent>
                              </v:textbox>
                            </v:rect>
                            <v:shape id="Shape 2059" o:spid="_x0000_s1051" style="position:absolute;top:9591;width:8228;height:2308;visibility:visible;mso-wrap-style:square;v-text-anchor:top" coordsize="539828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" path="m37730,l502098,v20827,,37730,16903,37730,37730l539828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539828,214770"/>
                            </v:shape>
                            <v:rect id="Rectangle 2071" o:spid="_x0000_s1052" style="position:absolute;left:463;top:10019;width:7433;height:1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wF+xgAAAN0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o2gyhP834QnI5R8AAAD//wMAUEsBAi0AFAAGAAgAAAAhANvh9svuAAAAhQEAABMAAAAAAAAA&#10;AAAAAAAAAAAAAFtDb250ZW50X1R5cGVzXS54bWxQSwECLQAUAAYACAAAACEAWvQsW78AAAAVAQAA&#10;CwAAAAAAAAAAAAAAAAAfAQAAX3JlbHMvLnJlbHNQSwECLQAUAAYACAAAACEA54sBfsYAAADdAAAA&#10;DwAAAAAAAAAAAAAAAAAHAgAAZHJzL2Rvd25yZXYueG1sUEsFBgAAAAADAAMAtwAAAPoCAAAAAA==&#10;" filled="f" stroked="f">
                              <v:textbox inset="0,0,0,0">
                                <w:txbxContent>
                                  <w:p w14:paraId="286BA5FF" w14:textId="0BC191CD" w:rsidR="00916750" w:rsidRPr="00217CBE" w:rsidRDefault="00217CBE" w:rsidP="00916750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b/>
                                        <w:bCs/>
                                        <w:color w:val="auto"/>
                                        <w:sz w:val="18"/>
                                        <w:szCs w:val="18"/>
                                        <w:lang w:val="en-US"/>
                                      </w:rPr>
                                    </w:pPr>
                                    <w:r w:rsidRPr="00217CBE">
                                      <w:rPr>
                                        <w:rFonts w:asciiTheme="minorHAnsi" w:hAnsiTheme="minorHAnsi"/>
                                        <w:b/>
                                        <w:bCs/>
                                        <w:color w:val="auto"/>
                                        <w:sz w:val="18"/>
                                        <w:szCs w:val="18"/>
                                        <w:lang w:val="en-US"/>
                                      </w:rPr>
                                      <w:t>Design Pattern</w:t>
                                    </w:r>
                                  </w:p>
                                </w:txbxContent>
                              </v:textbox>
                            </v:rect>
                            <v:shape id="Shape 2081" o:spid="_x0000_s1053" style="position:absolute;left:8750;top:9591;width:4838;height:2308;visibility:visible;mso-wrap-style:square;v-text-anchor:top" coordsize="554339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" path="m37730,l516610,v20826,,37729,16903,37729,37730l554339,177040v,20827,-16903,37730,-37729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554339,214770"/>
                            </v:shape>
                            <v:rect id="Rectangle 2093" o:spid="_x0000_s1054" style="position:absolute;left:9082;top:10087;width:4248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" filled="f" stroked="f">
                              <v:textbox inset="0,0,0,0">
                                <w:txbxContent>
                                  <w:p w14:paraId="44CC0286" w14:textId="2289D3AD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MSSQL</w:t>
                                    </w:r>
                                  </w:p>
                                </w:txbxContent>
                              </v:textbox>
                            </v:rect>
                            <v:shape id="Shape 2103" o:spid="_x0000_s1055" style="position:absolute;left:14095;top:9591;width:13259;height:2308;visibility:visible;mso-wrap-style:square;v-text-anchor:top" coordsize="1480173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" path="m37729,l1442443,v20827,,37730,16903,37730,37730l1480173,177040v,20827,-16903,37730,-37730,37730l37729,214770c16903,214770,,197867,,177040l,37730c,16903,16903,,37729,xe" filled="f" strokecolor="black [3213]">
                              <v:shadow on="t" color="black" opacity="41287f" offset="0,1.5pt"/>
                              <v:path arrowok="t" textboxrect="0,0,1480173,214770"/>
                            </v:shape>
                            <v:rect id="Rectangle 2115" o:spid="_x0000_s1056" style="position:absolute;left:14401;top:10087;width:12906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" filled="f" stroked="f">
                              <v:textbox inset="0,0,0,0">
                                <w:txbxContent>
                                  <w:p w14:paraId="6189B52E" w14:textId="2F229CCB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Data Structure/Algorithm</w:t>
                                    </w:r>
                                    <w:r w:rsidR="00D1029E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s</w:t>
                                    </w:r>
                                  </w:p>
                                </w:txbxContent>
                              </v:textbox>
                            </v:rect>
                            <w10:wrap type="topAndBottom"/>
                          </v:group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8960" behindDoc="0" locked="0" layoutInCell="1" allowOverlap="1" wp14:anchorId="59C96D80" wp14:editId="55959B99">
                            <wp:simplePos x="0" y="0"/>
                            <wp:positionH relativeFrom="column">
                              <wp:posOffset>2287542</wp:posOffset>
                            </wp:positionH>
                            <wp:positionV relativeFrom="paragraph">
                              <wp:posOffset>19866</wp:posOffset>
                            </wp:positionV>
                            <wp:extent cx="979170" cy="172720"/>
                            <wp:effectExtent l="0" t="0" r="0" b="0"/>
                            <wp:wrapNone/>
                            <wp:docPr id="744506549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170" cy="17272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E3CEFD0" w14:textId="77777777" w:rsidR="00217CBE" w:rsidRPr="008125F7" w:rsidRDefault="00217CBE" w:rsidP="00217CBE">
                                        <w:pPr>
                                          <w:jc w:val="center"/>
                                          <w:rPr>
                                            <w:rFonts w:asciiTheme="minorHAnsi" w:hAnsiTheme="minorHAnsi"/>
                                            <w:color w:val="auto"/>
                                            <w:lang w:val="en-US"/>
                                          </w:rPr>
                                        </w:pPr>
                                        <w:r w:rsidRPr="00217CBE"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Azure</w:t>
                                        </w:r>
                                      </w:p>
                                      <w:p w14:paraId="427774DA" w14:textId="1C031B59" w:rsidR="00AC1FA5" w:rsidRPr="008125F7" w:rsidRDefault="00AC1FA5" w:rsidP="00AC1FA5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59C96D80" id="_x0000_s1057" style="position:absolute;margin-left:180.1pt;margin-top:1.55pt;width:77.1pt;height:13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" filled="f" stroked="f">
                            <v:textbox inset="0,0,0,0">
                              <w:txbxContent>
                                <w:p w14:paraId="3E3CEFD0" w14:textId="77777777" w:rsidR="00217CBE" w:rsidRPr="008125F7" w:rsidRDefault="00217CBE" w:rsidP="00217CBE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  <w:color w:val="auto"/>
                                      <w:lang w:val="en-US"/>
                                    </w:rPr>
                                  </w:pPr>
                                  <w:r w:rsidRPr="00217CBE"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Azure</w:t>
                                  </w:r>
                                </w:p>
                                <w:p w14:paraId="427774DA" w14:textId="1C031B59" w:rsidR="00AC1FA5" w:rsidRPr="008125F7" w:rsidRDefault="00AC1FA5" w:rsidP="00AC1FA5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4864" behindDoc="0" locked="0" layoutInCell="1" allowOverlap="1" wp14:anchorId="6D3AE592" wp14:editId="51D6E942">
                            <wp:simplePos x="0" y="0"/>
                            <wp:positionH relativeFrom="column">
                              <wp:posOffset>1272975</wp:posOffset>
                            </wp:positionH>
                            <wp:positionV relativeFrom="paragraph">
                              <wp:posOffset>20501</wp:posOffset>
                            </wp:positionV>
                            <wp:extent cx="979170" cy="172720"/>
                            <wp:effectExtent l="0" t="0" r="0" b="0"/>
                            <wp:wrapNone/>
                            <wp:docPr id="1049526615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170" cy="17272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DB1C862" w14:textId="55BB856F" w:rsidR="00AC1FA5" w:rsidRPr="008125F7" w:rsidRDefault="00D1029E" w:rsidP="00AC1FA5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CI/ CD Pipelines</w:t>
                                        </w: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6D3AE592" id="_x0000_s1058" style="position:absolute;margin-left:100.25pt;margin-top:1.6pt;width:77.1pt;height:13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" filled="f" stroked="f">
                            <v:textbox inset="0,0,0,0">
                              <w:txbxContent>
                                <w:p w14:paraId="7DB1C862" w14:textId="55BB856F" w:rsidR="00AC1FA5" w:rsidRPr="008125F7" w:rsidRDefault="00D1029E" w:rsidP="00AC1FA5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CI/ CD Pipelines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 w:rsidR="00AC1FA5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2816" behindDoc="0" locked="0" layoutInCell="1" allowOverlap="1" wp14:anchorId="569FA8B4" wp14:editId="6268A2FE">
                            <wp:simplePos x="0" y="0"/>
                            <wp:positionH relativeFrom="column">
                              <wp:posOffset>159385</wp:posOffset>
                            </wp:positionH>
                            <wp:positionV relativeFrom="paragraph">
                              <wp:posOffset>20320</wp:posOffset>
                            </wp:positionV>
                            <wp:extent cx="979371" cy="173095"/>
                            <wp:effectExtent l="0" t="0" r="0" b="0"/>
                            <wp:wrapNone/>
                            <wp:docPr id="631774258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371" cy="17309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37B3462" w14:textId="23CE26A1" w:rsidR="00AC1FA5" w:rsidRPr="008125F7" w:rsidRDefault="00D1029E" w:rsidP="00AC1FA5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Angular 8 - 18</w:t>
                                        </w: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569FA8B4" id="_x0000_s1059" style="position:absolute;margin-left:12.55pt;margin-top:1.6pt;width:77.1pt;height:13.6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" filled="f" stroked="f">
                            <v:textbox inset="0,0,0,0">
                              <w:txbxContent>
                                <w:p w14:paraId="537B3462" w14:textId="23CE26A1" w:rsidR="00AC1FA5" w:rsidRPr="008125F7" w:rsidRDefault="00D1029E" w:rsidP="00AC1FA5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Angular 8 - 18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</w:p>
                <w:p w14:paraId="59F6C5F0" w14:textId="6E2248D2" w:rsidR="00916750" w:rsidRPr="00B57876" w:rsidRDefault="00916750" w:rsidP="001E2F8E">
                  <w:pPr>
                    <w:framePr w:hSpace="180" w:wrap="around" w:vAnchor="text" w:hAnchor="margin" w:y="1161"/>
                    <w:rPr>
                      <w:b w:val="0"/>
                      <w:bCs w:val="0"/>
                    </w:rPr>
                  </w:pPr>
                </w:p>
                <w:p w14:paraId="6B147774" w14:textId="77777777" w:rsidR="00916750" w:rsidRDefault="00916750" w:rsidP="001E2F8E">
                  <w:pPr>
                    <w:framePr w:hSpace="180" w:wrap="around" w:vAnchor="text" w:hAnchor="margin" w:y="1161"/>
                  </w:pPr>
                  <w:r w:rsidRPr="008076B9">
                    <w:rPr>
                      <w:rFonts w:asciiTheme="minorHAnsi" w:eastAsiaTheme="majorEastAsia" w:hAnsiTheme="minorHAnsi" w:cstheme="minorHAnsi"/>
                      <w:bCs w:val="0"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>Educations</w:t>
                  </w:r>
                  <w:r w:rsidRPr="008076B9">
                    <w:rPr>
                      <w:noProof/>
                      <w:color w:val="auto"/>
                    </w:rPr>
                    <w:t xml:space="preserve"> </w:t>
                  </w:r>
                </w:p>
              </w:tc>
            </w:tr>
            <w:tr w:rsidR="00916750" w14:paraId="06CA79BF" w14:textId="77777777" w:rsidTr="008D4AB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76" w:type="dxa"/>
                  <w:tcBorders>
                    <w:top w:val="none" w:sz="0" w:space="0" w:color="auto"/>
                    <w:bottom w:val="none" w:sz="0" w:space="0" w:color="auto"/>
                  </w:tcBorders>
                </w:tcPr>
                <w:p w14:paraId="6E17FC19" w14:textId="77777777" w:rsidR="00916750" w:rsidRPr="008D4ABC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  <w:sz w:val="14"/>
                      <w:szCs w:val="16"/>
                    </w:rPr>
                  </w:pPr>
                </w:p>
                <w:p w14:paraId="292F37BB" w14:textId="77777777" w:rsidR="00916750" w:rsidRPr="007D6DD2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</w:rPr>
                  </w:pPr>
                  <w:r w:rsidRPr="007D6DD2">
                    <w:t>B</w:t>
                  </w:r>
                  <w:r>
                    <w:t>.</w:t>
                  </w:r>
                  <w:r w:rsidRPr="007D6DD2">
                    <w:t xml:space="preserve"> TECH in Computer Science</w:t>
                  </w:r>
                </w:p>
                <w:p w14:paraId="1379C319" w14:textId="77777777" w:rsidR="00916750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Guru Nanak Dev Engineering College</w:t>
                  </w: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 xml:space="preserve">, </w:t>
                  </w:r>
                </w:p>
                <w:p w14:paraId="413E5878" w14:textId="77777777" w:rsidR="00916750" w:rsidRPr="00A60CD0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>Punjab Technical University</w:t>
                  </w:r>
                </w:p>
                <w:p w14:paraId="0FD4CAE3" w14:textId="77777777" w:rsidR="00916750" w:rsidRPr="00A60CD0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4-2018,</w:t>
                  </w:r>
                </w:p>
                <w:p w14:paraId="71783164" w14:textId="77777777" w:rsidR="00916750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Ludhiana</w:t>
                  </w:r>
                </w:p>
                <w:p w14:paraId="2B0BBBBF" w14:textId="77777777" w:rsidR="00916750" w:rsidRPr="00F37C98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sz w:val="12"/>
                      <w:szCs w:val="14"/>
                    </w:rPr>
                  </w:pPr>
                </w:p>
                <w:p w14:paraId="7C2E4FF2" w14:textId="77777777" w:rsidR="00916750" w:rsidRPr="007D6DD2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</w:rPr>
                  </w:pPr>
                  <w:r>
                    <w:t>BSEB</w:t>
                  </w:r>
                  <w:r w:rsidRPr="007D6DD2">
                    <w:t xml:space="preserve">- </w:t>
                  </w:r>
                  <w:r>
                    <w:t>12</w:t>
                  </w:r>
                  <w:r w:rsidRPr="00634736">
                    <w:rPr>
                      <w:vertAlign w:val="superscript"/>
                    </w:rPr>
                    <w:t>th</w:t>
                  </w:r>
                  <w:r>
                    <w:t xml:space="preserve"> </w:t>
                  </w:r>
                  <w:r w:rsidRPr="007D6DD2">
                    <w:t>Science</w:t>
                  </w:r>
                </w:p>
                <w:p w14:paraId="17BDF4A6" w14:textId="77777777" w:rsidR="00916750" w:rsidRPr="00A60CD0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Zila High School Sahara</w:t>
                  </w:r>
                </w:p>
                <w:p w14:paraId="6D5F2FFC" w14:textId="77777777" w:rsidR="00916750" w:rsidRPr="00A60CD0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2-2013</w:t>
                  </w:r>
                </w:p>
                <w:p w14:paraId="77C0D2C6" w14:textId="77777777" w:rsidR="00916750" w:rsidRPr="00A60CD0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65%</w:t>
                  </w:r>
                </w:p>
                <w:p w14:paraId="3B62FC6D" w14:textId="77777777" w:rsidR="00916750" w:rsidRPr="00F37C98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sz w:val="12"/>
                      <w:szCs w:val="14"/>
                    </w:rPr>
                  </w:pPr>
                </w:p>
                <w:p w14:paraId="5F7ABD3C" w14:textId="77777777" w:rsidR="00916750" w:rsidRPr="007D6DD2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</w:rPr>
                  </w:pPr>
                  <w:r>
                    <w:t>BSEB</w:t>
                  </w:r>
                  <w:r w:rsidRPr="007D6DD2">
                    <w:t xml:space="preserve"> – </w:t>
                  </w:r>
                  <w:r>
                    <w:t>10</w:t>
                  </w:r>
                  <w:r w:rsidRPr="00634736">
                    <w:rPr>
                      <w:vertAlign w:val="superscript"/>
                    </w:rPr>
                    <w:t>th</w:t>
                  </w:r>
                  <w:r>
                    <w:t xml:space="preserve"> </w:t>
                  </w:r>
                  <w:r w:rsidRPr="007D6DD2">
                    <w:t xml:space="preserve">Science </w:t>
                  </w:r>
                </w:p>
                <w:p w14:paraId="02BA8642" w14:textId="77777777" w:rsidR="00916750" w:rsidRPr="00A60CD0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Zila High School</w:t>
                  </w:r>
                </w:p>
                <w:p w14:paraId="48BD5530" w14:textId="77777777" w:rsidR="00916750" w:rsidRPr="00A60CD0" w:rsidRDefault="00916750" w:rsidP="001E2F8E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0-2011</w:t>
                  </w:r>
                </w:p>
                <w:p w14:paraId="2279E9A9" w14:textId="65B70BF8" w:rsidR="00916750" w:rsidRPr="00A60CD0" w:rsidRDefault="00A04544" w:rsidP="001E2F8E">
                  <w:pPr>
                    <w:framePr w:hSpace="180" w:wrap="around" w:vAnchor="text" w:hAnchor="margin" w:y="1161"/>
                    <w:jc w:val="center"/>
                    <w:rPr>
                      <w:b w:val="0"/>
                      <w:bCs w:val="0"/>
                      <w:color w:val="AEAAAA" w:themeColor="background2" w:themeShade="BF"/>
                      <w:sz w:val="18"/>
                      <w:szCs w:val="20"/>
                    </w:rPr>
                  </w:pP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 xml:space="preserve">`                                                                                                               </w:t>
                  </w:r>
                  <w:r w:rsidR="00916750"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64%</w:t>
                  </w:r>
                </w:p>
                <w:p w14:paraId="3A05ACFF" w14:textId="77777777" w:rsidR="00916750" w:rsidRPr="00B57876" w:rsidRDefault="00916750" w:rsidP="001E2F8E">
                  <w:pPr>
                    <w:framePr w:hSpace="180" w:wrap="around" w:vAnchor="text" w:hAnchor="margin" w:y="1161"/>
                    <w:rPr>
                      <w:b w:val="0"/>
                      <w:bCs w:val="0"/>
                      <w:sz w:val="18"/>
                      <w:szCs w:val="20"/>
                    </w:rPr>
                  </w:pPr>
                  <w:r w:rsidRPr="008076B9">
                    <w:rPr>
                      <w:rFonts w:asciiTheme="minorHAnsi" w:eastAsiaTheme="majorEastAsia" w:hAnsiTheme="minorHAnsi" w:cs="Arial"/>
                      <w:caps/>
                      <w:color w:val="auto"/>
                      <w:sz w:val="28"/>
                    </w:rPr>
                    <w:t>Training &amp; InternshiP</w:t>
                  </w:r>
                </w:p>
              </w:tc>
            </w:tr>
            <w:tr w:rsidR="00916750" w14:paraId="68DF197D" w14:textId="77777777" w:rsidTr="008D4ABC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76" w:type="dxa"/>
                </w:tcPr>
                <w:p w14:paraId="20AD5653" w14:textId="77777777" w:rsidR="00916750" w:rsidRPr="00B57876" w:rsidRDefault="00916750" w:rsidP="001E2F8E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</w:pPr>
                  <w:r w:rsidRPr="00B57876"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>6 Months .NET – IBM-KVCH</w:t>
                  </w:r>
                  <w:r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 xml:space="preserve"> </w:t>
                  </w:r>
                </w:p>
                <w:p w14:paraId="34D58200" w14:textId="77777777" w:rsidR="00916750" w:rsidRPr="00B57876" w:rsidRDefault="00916750" w:rsidP="001E2F8E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</w:pPr>
                  <w:r w:rsidRPr="00B57876"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>6 weeks internship – mta india</w:t>
                  </w:r>
                </w:p>
                <w:p w14:paraId="7DE8F74A" w14:textId="77777777" w:rsidR="00916750" w:rsidRPr="00B57876" w:rsidRDefault="00916750" w:rsidP="001E2F8E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</w:pPr>
                  <w:r w:rsidRPr="00B57876"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>6 Weeks Cloud computing -KVCH</w:t>
                  </w:r>
                </w:p>
                <w:p w14:paraId="6D63C20C" w14:textId="6B8AF632" w:rsidR="00916750" w:rsidRDefault="00916750" w:rsidP="001E2F8E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="Calibri" w:hAnsi="Calibri"/>
                      <w:sz w:val="20"/>
                      <w:szCs w:val="22"/>
                    </w:rPr>
                  </w:pPr>
                  <w:r w:rsidRPr="00B57876"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>Training C &amp; C++ -- NIIT</w:t>
                  </w:r>
                </w:p>
                <w:p w14:paraId="248D7414" w14:textId="77777777" w:rsidR="00A04544" w:rsidRPr="00A04544" w:rsidRDefault="00A04544" w:rsidP="001E2F8E">
                  <w:pPr>
                    <w:framePr w:hSpace="180" w:wrap="around" w:vAnchor="text" w:hAnchor="margin" w:y="1161"/>
                    <w:spacing w:line="276" w:lineRule="auto"/>
                    <w:rPr>
                      <w:sz w:val="20"/>
                    </w:rPr>
                  </w:pPr>
                </w:p>
                <w:p w14:paraId="4D13DC5E" w14:textId="77777777" w:rsidR="008D4ABC" w:rsidRPr="008D4ABC" w:rsidRDefault="008D4ABC" w:rsidP="001E2F8E">
                  <w:pPr>
                    <w:framePr w:hSpace="180" w:wrap="around" w:vAnchor="text" w:hAnchor="margin" w:y="1161"/>
                    <w:spacing w:line="276" w:lineRule="auto"/>
                    <w:ind w:left="170"/>
                    <w:rPr>
                      <w:sz w:val="6"/>
                      <w:szCs w:val="8"/>
                    </w:rPr>
                  </w:pPr>
                </w:p>
                <w:p w14:paraId="2718436B" w14:textId="79F48D4B" w:rsidR="00916750" w:rsidRPr="00B57876" w:rsidRDefault="00916750" w:rsidP="001E2F8E">
                  <w:pPr>
                    <w:framePr w:hSpace="180" w:wrap="around" w:vAnchor="text" w:hAnchor="margin" w:y="1161"/>
                    <w:spacing w:line="276" w:lineRule="auto"/>
                    <w:rPr>
                      <w:sz w:val="20"/>
                    </w:rPr>
                  </w:pPr>
                  <w:r w:rsidRPr="008076B9">
                    <w:rPr>
                      <w:rFonts w:asciiTheme="minorHAnsi" w:eastAsiaTheme="majorEastAsia" w:hAnsiTheme="minorHAnsi" w:cs="Arial"/>
                      <w:caps/>
                      <w:color w:val="auto"/>
                      <w:sz w:val="28"/>
                    </w:rPr>
                    <w:t>Certifica</w:t>
                  </w:r>
                  <w:r w:rsidR="00B47F2A">
                    <w:rPr>
                      <w:rFonts w:asciiTheme="minorHAnsi" w:eastAsiaTheme="majorEastAsia" w:hAnsiTheme="minorHAnsi" w:cs="Arial"/>
                      <w:caps/>
                      <w:color w:val="auto"/>
                      <w:sz w:val="28"/>
                    </w:rPr>
                    <w:t>TION &amp; AWARDS</w:t>
                  </w:r>
                </w:p>
              </w:tc>
            </w:tr>
            <w:tr w:rsidR="00916750" w14:paraId="0E60E59E" w14:textId="77777777" w:rsidTr="008D4AB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76" w:type="dxa"/>
                  <w:tcBorders>
                    <w:top w:val="none" w:sz="0" w:space="0" w:color="auto"/>
                    <w:bottom w:val="none" w:sz="0" w:space="0" w:color="auto"/>
                  </w:tcBorders>
                </w:tcPr>
                <w:p w14:paraId="51E1C466" w14:textId="4B8257EB" w:rsidR="00916750" w:rsidRPr="00B47F2A" w:rsidRDefault="00916750" w:rsidP="001E2F8E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</w:pPr>
                  <w:hyperlink r:id="rId30" w:history="1">
                    <w:r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SQL BASIC</w:t>
                    </w:r>
                  </w:hyperlink>
                  <w:r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</w:t>
                  </w:r>
                  <w:r w:rsidR="00B47F2A"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 </w:t>
                  </w:r>
                  <w:hyperlink r:id="rId31" w:history="1">
                    <w:r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SQL Intermediate</w:t>
                    </w:r>
                  </w:hyperlink>
                  <w:r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</w:t>
                  </w:r>
                  <w:hyperlink r:id="rId32" w:history="1">
                    <w:r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Problem SolvinG Basic</w:t>
                    </w:r>
                  </w:hyperlink>
                  <w:r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</w:t>
                  </w:r>
                  <w:hyperlink r:id="rId33" w:history="1">
                    <w:r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Problem Solving2</w:t>
                    </w:r>
                  </w:hyperlink>
                  <w:r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</w:t>
                  </w:r>
                  <w:hyperlink r:id="rId34" w:history="1">
                    <w:r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HTML</w:t>
                    </w:r>
                  </w:hyperlink>
                  <w:r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 </w:t>
                  </w:r>
                </w:p>
                <w:p w14:paraId="5D385DC9" w14:textId="47DBE2A4" w:rsidR="00916750" w:rsidRPr="00DE7D59" w:rsidRDefault="00DE7D59" w:rsidP="001E2F8E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</w:pPr>
                  <w:hyperlink r:id="rId35" w:history="1">
                    <w:r w:rsidRPr="00B47F2A">
                      <w:rPr>
                        <w:rStyle w:val="Hyperlink"/>
                        <w:rFonts w:asciiTheme="minorHAnsi" w:hAnsiTheme="minorHAnsi"/>
                        <w:b w:val="0"/>
                        <w:bCs w:val="0"/>
                        <w:sz w:val="18"/>
                        <w:szCs w:val="18"/>
                      </w:rPr>
                      <w:t>AZURE AZ- 900</w:t>
                    </w:r>
                  </w:hyperlink>
                </w:p>
                <w:p w14:paraId="0F191496" w14:textId="5D65D550" w:rsidR="00A04544" w:rsidRPr="00B47F2A" w:rsidRDefault="00DE7D59" w:rsidP="001E2F8E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</w:pPr>
                  <w:r w:rsidRPr="00DE7D59"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  <w:t>AZURE AZ-204</w:t>
                  </w:r>
                </w:p>
                <w:p w14:paraId="1184A6B7" w14:textId="77777777" w:rsidR="00B47F2A" w:rsidRPr="00B47F2A" w:rsidRDefault="00B47F2A" w:rsidP="001E2F8E">
                  <w:pPr>
                    <w:pStyle w:val="ListParagraph"/>
                    <w:framePr w:hSpace="180" w:wrap="around" w:vAnchor="text" w:hAnchor="margin" w:y="1161"/>
                    <w:numPr>
                      <w:ilvl w:val="0"/>
                      <w:numId w:val="0"/>
                    </w:numPr>
                    <w:spacing w:line="276" w:lineRule="auto"/>
                    <w:ind w:left="527"/>
                    <w:rPr>
                      <w:rFonts w:asciiTheme="minorHAnsi" w:hAnsiTheme="minorHAnsi"/>
                      <w:color w:val="4472C4" w:themeColor="accent1"/>
                      <w:sz w:val="8"/>
                      <w:szCs w:val="12"/>
                    </w:rPr>
                  </w:pPr>
                </w:p>
                <w:p w14:paraId="5672D4F7" w14:textId="77777777" w:rsidR="00916750" w:rsidRPr="00B57876" w:rsidRDefault="00916750" w:rsidP="001E2F8E">
                  <w:pPr>
                    <w:framePr w:hSpace="180" w:wrap="around" w:vAnchor="text" w:hAnchor="margin" w:y="1161"/>
                    <w:spacing w:line="276" w:lineRule="auto"/>
                    <w:ind w:left="170"/>
                    <w:rPr>
                      <w:sz w:val="20"/>
                    </w:rPr>
                  </w:pPr>
                  <w:r w:rsidRPr="008076B9">
                    <w:rPr>
                      <w:rFonts w:asciiTheme="minorHAnsi" w:eastAsiaTheme="majorEastAsia" w:hAnsiTheme="minorHAnsi" w:cstheme="minorHAnsi"/>
                      <w:bCs w:val="0"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>INTERESTS</w:t>
                  </w:r>
                </w:p>
              </w:tc>
            </w:tr>
          </w:tbl>
          <w:p w14:paraId="3655A8BA" w14:textId="77777777" w:rsidR="00916750" w:rsidRPr="008022F6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4"/>
              </w:rPr>
            </w:pPr>
          </w:p>
          <w:p w14:paraId="0F36C89B" w14:textId="153CE07E" w:rsidR="00916750" w:rsidRDefault="008D4ABC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 w:rsidRPr="00B57876">
              <w:rPr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6644015" wp14:editId="539FFD89">
                      <wp:simplePos x="0" y="0"/>
                      <wp:positionH relativeFrom="column">
                        <wp:posOffset>2664185</wp:posOffset>
                      </wp:positionH>
                      <wp:positionV relativeFrom="paragraph">
                        <wp:posOffset>52705</wp:posOffset>
                      </wp:positionV>
                      <wp:extent cx="591013" cy="297180"/>
                      <wp:effectExtent l="0" t="0" r="19050" b="26670"/>
                      <wp:wrapNone/>
                      <wp:docPr id="3" name="Rectangle: Diagonal Corners Snippe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1013" cy="297180"/>
                              </a:xfrm>
                              <a:prstGeom prst="snip2Diag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0AF5D3" w14:textId="77777777" w:rsidR="00916750" w:rsidRPr="00DA5183" w:rsidRDefault="00916750" w:rsidP="00916750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Gy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644015" id="Rectangle: Diagonal Corners Snipped 3" o:spid="_x0000_s1060" style="position:absolute;margin-left:209.8pt;margin-top:4.15pt;width:46.55pt;height:23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91013,297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" adj="-11796480,,5400" path="m,l541482,r49531,49531l591013,297180r,l49531,297180,,247649,,xe" fillcolor="white [3201]" strokecolor="#4472c4 [3204]" strokeweight="1pt">
                      <v:stroke joinstyle="miter"/>
                      <v:formulas/>
                      <v:path arrowok="t" o:connecttype="custom" o:connectlocs="0,0;541482,0;591013,49531;591013,297180;591013,297180;49531,297180;0,247649;0,0" o:connectangles="0,0,0,0,0,0,0,0" textboxrect="0,0,591013,297180"/>
                      <v:textbox>
                        <w:txbxContent>
                          <w:p w14:paraId="2D0AF5D3" w14:textId="77777777" w:rsidR="00916750" w:rsidRPr="00DA5183" w:rsidRDefault="00916750" w:rsidP="0091675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Gy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57876">
              <w:rPr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391559B" wp14:editId="113B785E">
                      <wp:simplePos x="0" y="0"/>
                      <wp:positionH relativeFrom="column">
                        <wp:posOffset>1594252</wp:posOffset>
                      </wp:positionH>
                      <wp:positionV relativeFrom="paragraph">
                        <wp:posOffset>52705</wp:posOffset>
                      </wp:positionV>
                      <wp:extent cx="974324" cy="297180"/>
                      <wp:effectExtent l="0" t="0" r="16510" b="26670"/>
                      <wp:wrapNone/>
                      <wp:docPr id="2" name="Rectangle: Top Corners Snippe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4324" cy="297180"/>
                              </a:xfrm>
                              <a:prstGeom prst="snip2Same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AF89221" w14:textId="77777777" w:rsidR="00916750" w:rsidRPr="003565E4" w:rsidRDefault="00916750" w:rsidP="00916750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3565E4">
                                    <w:rPr>
                                      <w:lang w:val="en-GB"/>
                                    </w:rPr>
                                    <w:t>World</w:t>
                                  </w:r>
                                  <w:r w:rsidRPr="003565E4">
                                    <w:rPr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lang w:val="en-GB"/>
                                    </w:rPr>
                                    <w:t>n</w:t>
                                  </w:r>
                                  <w:r w:rsidRPr="003565E4">
                                    <w:rPr>
                                      <w:lang w:val="en-GB"/>
                                    </w:rPr>
                                    <w:t>ew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91559B" id="Rectangle: Top Corners Snipped 2" o:spid="_x0000_s1061" style="position:absolute;margin-left:125.55pt;margin-top:4.15pt;width:76.7pt;height:23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74324,297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" adj="-11796480,,5400" path="m49531,l924793,r49531,49531l974324,297180r,l,297180r,l,49531,49531,xe" fillcolor="white [3201]" strokecolor="#4472c4 [3204]" strokeweight="1pt">
                      <v:stroke joinstyle="miter"/>
                      <v:formulas/>
                      <v:path arrowok="t" o:connecttype="custom" o:connectlocs="49531,0;924793,0;974324,49531;974324,297180;974324,297180;0,297180;0,297180;0,49531;49531,0" o:connectangles="0,0,0,0,0,0,0,0,0" textboxrect="0,0,974324,297180"/>
                      <v:textbox>
                        <w:txbxContent>
                          <w:p w14:paraId="7AF89221" w14:textId="77777777" w:rsidR="00916750" w:rsidRPr="003565E4" w:rsidRDefault="00916750" w:rsidP="0091675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3565E4">
                              <w:rPr>
                                <w:lang w:val="en-GB"/>
                              </w:rPr>
                              <w:t>World</w:t>
                            </w:r>
                            <w:r w:rsidRPr="003565E4">
                              <w:rPr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lang w:val="en-GB"/>
                              </w:rPr>
                              <w:t>n</w:t>
                            </w:r>
                            <w:r w:rsidRPr="003565E4">
                              <w:rPr>
                                <w:lang w:val="en-GB"/>
                              </w:rPr>
                              <w:t>ew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57876">
              <w:rPr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3ED5C3D" wp14:editId="35628934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2705</wp:posOffset>
                      </wp:positionV>
                      <wp:extent cx="1321792" cy="297180"/>
                      <wp:effectExtent l="0" t="0" r="12065" b="26670"/>
                      <wp:wrapNone/>
                      <wp:docPr id="1" name="Rectangle: Single Corner Snipp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1792" cy="297180"/>
                              </a:xfrm>
                              <a:prstGeom prst="snip1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85609E" w14:textId="77777777" w:rsidR="00916750" w:rsidRDefault="00916750" w:rsidP="00916750">
                                  <w:pPr>
                                    <w:jc w:val="center"/>
                                  </w:pPr>
                                  <w:r>
                                    <w:t>Learning new Tec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ED5C3D" id="Rectangle: Single Corner Snipped 1" o:spid="_x0000_s1062" style="position:absolute;margin-left:12.4pt;margin-top:4.15pt;width:104.1pt;height:23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21792,297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" adj="-11796480,,5400" path="m,l1272261,r49531,49531l1321792,297180,,297180,,xe" fillcolor="white [3201]" strokecolor="#4472c4 [3204]" strokeweight="1pt">
                      <v:stroke joinstyle="miter"/>
                      <v:formulas/>
                      <v:path arrowok="t" o:connecttype="custom" o:connectlocs="0,0;1272261,0;1321792,49531;1321792,297180;0,297180;0,0" o:connectangles="0,0,0,0,0,0" textboxrect="0,0,1321792,297180"/>
                      <v:textbox>
                        <w:txbxContent>
                          <w:p w14:paraId="1885609E" w14:textId="77777777" w:rsidR="00916750" w:rsidRDefault="00916750" w:rsidP="00916750">
                            <w:pPr>
                              <w:jc w:val="center"/>
                            </w:pPr>
                            <w:r>
                              <w:t>Learning new Tec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3BA9E67" w14:textId="77777777" w:rsidR="00916750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</w:p>
          <w:p w14:paraId="695BA2D1" w14:textId="77777777" w:rsidR="00916750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8"/>
                <w:szCs w:val="20"/>
              </w:rPr>
            </w:pPr>
          </w:p>
          <w:p w14:paraId="7B821E1D" w14:textId="77777777" w:rsidR="00916750" w:rsidRDefault="00916750" w:rsidP="00DB0BF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3667" w:type="dxa"/>
            <w:tcBorders>
              <w:bottom w:val="none" w:sz="0" w:space="0" w:color="auto"/>
            </w:tcBorders>
          </w:tcPr>
          <w:p w14:paraId="49CA37D8" w14:textId="77777777" w:rsidR="00916750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6DCD364D" w14:textId="77777777" w:rsidR="00916750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07053C4" w14:textId="3AD43F3C" w:rsidR="008D3FE7" w:rsidRPr="008D3FE7" w:rsidRDefault="008D3FE7" w:rsidP="008D3FE7">
      <w:pPr>
        <w:spacing w:after="3" w:line="251" w:lineRule="auto"/>
        <w:rPr>
          <w:rFonts w:asciiTheme="minorHAnsi" w:hAnsiTheme="minorHAnsi" w:cstheme="minorHAnsi"/>
          <w:sz w:val="200"/>
          <w:szCs w:val="200"/>
        </w:rPr>
      </w:pPr>
    </w:p>
    <w:sectPr w:rsidR="008D3FE7" w:rsidRPr="008D3FE7" w:rsidSect="0003191E">
      <w:headerReference w:type="default" r:id="rId3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CF1DAA" w14:textId="77777777" w:rsidR="00C464E2" w:rsidRDefault="00C464E2" w:rsidP="002F2D19">
      <w:pPr>
        <w:spacing w:after="0" w:line="240" w:lineRule="auto"/>
      </w:pPr>
      <w:r>
        <w:separator/>
      </w:r>
    </w:p>
  </w:endnote>
  <w:endnote w:type="continuationSeparator" w:id="0">
    <w:p w14:paraId="4EB08805" w14:textId="77777777" w:rsidR="00C464E2" w:rsidRDefault="00C464E2" w:rsidP="002F2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4D2093" w14:textId="77777777" w:rsidR="00C464E2" w:rsidRDefault="00C464E2" w:rsidP="002F2D19">
      <w:pPr>
        <w:spacing w:after="0" w:line="240" w:lineRule="auto"/>
      </w:pPr>
      <w:r>
        <w:separator/>
      </w:r>
    </w:p>
  </w:footnote>
  <w:footnote w:type="continuationSeparator" w:id="0">
    <w:p w14:paraId="266C1E9D" w14:textId="77777777" w:rsidR="00C464E2" w:rsidRDefault="00C464E2" w:rsidP="002F2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233E5" w14:textId="5D4E35A8" w:rsidR="002F2D19" w:rsidRPr="008868F2" w:rsidRDefault="002F2D19">
    <w:pPr>
      <w:pStyle w:val="Header"/>
      <w:rPr>
        <w:rFonts w:ascii="Century" w:hAnsi="Century"/>
        <w:b/>
        <w:bCs/>
        <w:sz w:val="20"/>
        <w:szCs w:val="20"/>
      </w:rPr>
    </w:pPr>
    <w:bookmarkStart w:id="0" w:name="_Hlk157603173"/>
    <w:bookmarkStart w:id="1" w:name="_Hlk157603174"/>
    <w:r w:rsidRPr="008868F2">
      <w:rPr>
        <w:rFonts w:ascii="Century" w:hAnsi="Century" w:cs="Times New Roman"/>
        <w:b/>
        <w:bCs/>
        <w:sz w:val="40"/>
        <w:szCs w:val="18"/>
      </w:rPr>
      <w:t>VIKRAM SNEHI (.NET Full stack with Angular)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08" type="#_x0000_t75" style="width:1475.5pt;height:722.5pt;visibility:visible" o:bullet="t">
        <v:imagedata r:id="rId1" o:title=""/>
      </v:shape>
    </w:pict>
  </w:numPicBullet>
  <w:numPicBullet w:numPicBulletId="1">
    <w:pict>
      <v:shape id="_x0000_i1409" type="#_x0000_t75" style="width:779.5pt;height:1309pt;visibility:visible" o:bullet="t">
        <v:imagedata r:id="rId2" o:title=""/>
      </v:shape>
    </w:pict>
  </w:numPicBullet>
  <w:abstractNum w:abstractNumId="0" w15:restartNumberingAfterBreak="0">
    <w:nsid w:val="132A72CA"/>
    <w:multiLevelType w:val="hybridMultilevel"/>
    <w:tmpl w:val="1040BCF8"/>
    <w:lvl w:ilvl="0" w:tplc="A7EA5B54">
      <w:start w:val="1"/>
      <w:numFmt w:val="bullet"/>
      <w:pStyle w:val="ListParagraph"/>
      <w:lvlText w:val=""/>
      <w:lvlJc w:val="left"/>
      <w:pPr>
        <w:ind w:left="-6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2FCC5D0F"/>
    <w:multiLevelType w:val="hybridMultilevel"/>
    <w:tmpl w:val="81029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196142"/>
    <w:multiLevelType w:val="hybridMultilevel"/>
    <w:tmpl w:val="6A188DC6"/>
    <w:lvl w:ilvl="0" w:tplc="7D70C7BE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3" w15:restartNumberingAfterBreak="0">
    <w:nsid w:val="58161F91"/>
    <w:multiLevelType w:val="hybridMultilevel"/>
    <w:tmpl w:val="1584AF8C"/>
    <w:lvl w:ilvl="0" w:tplc="8800F808">
      <w:start w:val="2010"/>
      <w:numFmt w:val="bullet"/>
      <w:lvlText w:val="-"/>
      <w:lvlJc w:val="left"/>
      <w:pPr>
        <w:ind w:left="530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4" w15:restartNumberingAfterBreak="0">
    <w:nsid w:val="6A51671D"/>
    <w:multiLevelType w:val="hybridMultilevel"/>
    <w:tmpl w:val="4F46B38A"/>
    <w:lvl w:ilvl="0" w:tplc="CE86AA6A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num w:numId="1" w16cid:durableId="1241451846">
    <w:abstractNumId w:val="0"/>
  </w:num>
  <w:num w:numId="2" w16cid:durableId="589200396">
    <w:abstractNumId w:val="1"/>
  </w:num>
  <w:num w:numId="3" w16cid:durableId="575673097">
    <w:abstractNumId w:val="3"/>
  </w:num>
  <w:num w:numId="4" w16cid:durableId="1736662013">
    <w:abstractNumId w:val="2"/>
  </w:num>
  <w:num w:numId="5" w16cid:durableId="11363357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bY0NjM2NgUS5ko6SsGpxcWZ+XkgBUa1ABYXFlwsAAAA"/>
  </w:docVars>
  <w:rsids>
    <w:rsidRoot w:val="00C04EE7"/>
    <w:rsid w:val="0000658E"/>
    <w:rsid w:val="0003191E"/>
    <w:rsid w:val="00032BEA"/>
    <w:rsid w:val="00040C5A"/>
    <w:rsid w:val="0004182D"/>
    <w:rsid w:val="00042807"/>
    <w:rsid w:val="00063601"/>
    <w:rsid w:val="00087313"/>
    <w:rsid w:val="00096990"/>
    <w:rsid w:val="000A6CDA"/>
    <w:rsid w:val="000B208A"/>
    <w:rsid w:val="000E2FB5"/>
    <w:rsid w:val="000E56E6"/>
    <w:rsid w:val="00113F5F"/>
    <w:rsid w:val="00115ECC"/>
    <w:rsid w:val="001249EC"/>
    <w:rsid w:val="00136145"/>
    <w:rsid w:val="00144EB8"/>
    <w:rsid w:val="001669AC"/>
    <w:rsid w:val="00166AFB"/>
    <w:rsid w:val="00170BE8"/>
    <w:rsid w:val="00170D5C"/>
    <w:rsid w:val="00175EAF"/>
    <w:rsid w:val="001A264F"/>
    <w:rsid w:val="001A4F23"/>
    <w:rsid w:val="001B1E3C"/>
    <w:rsid w:val="001B20B8"/>
    <w:rsid w:val="001C500E"/>
    <w:rsid w:val="001E2557"/>
    <w:rsid w:val="001E2F8E"/>
    <w:rsid w:val="001F1609"/>
    <w:rsid w:val="001F2286"/>
    <w:rsid w:val="002004B5"/>
    <w:rsid w:val="00217CBE"/>
    <w:rsid w:val="002442B1"/>
    <w:rsid w:val="00262D89"/>
    <w:rsid w:val="002721B4"/>
    <w:rsid w:val="002769FF"/>
    <w:rsid w:val="00281388"/>
    <w:rsid w:val="00286698"/>
    <w:rsid w:val="002A22C1"/>
    <w:rsid w:val="002A3155"/>
    <w:rsid w:val="002D12A8"/>
    <w:rsid w:val="002D3769"/>
    <w:rsid w:val="002D5169"/>
    <w:rsid w:val="002D5761"/>
    <w:rsid w:val="002D7753"/>
    <w:rsid w:val="002E08A5"/>
    <w:rsid w:val="002E5FA9"/>
    <w:rsid w:val="002F2D19"/>
    <w:rsid w:val="00311371"/>
    <w:rsid w:val="00322279"/>
    <w:rsid w:val="00343B67"/>
    <w:rsid w:val="00355D36"/>
    <w:rsid w:val="003565E4"/>
    <w:rsid w:val="003650EB"/>
    <w:rsid w:val="00384033"/>
    <w:rsid w:val="0039500F"/>
    <w:rsid w:val="003A021B"/>
    <w:rsid w:val="003B58B7"/>
    <w:rsid w:val="003B7482"/>
    <w:rsid w:val="003B749D"/>
    <w:rsid w:val="003B7C71"/>
    <w:rsid w:val="003D0C61"/>
    <w:rsid w:val="003D489F"/>
    <w:rsid w:val="003D4989"/>
    <w:rsid w:val="003E2F53"/>
    <w:rsid w:val="003F1C48"/>
    <w:rsid w:val="003F39CB"/>
    <w:rsid w:val="00421EC9"/>
    <w:rsid w:val="00423B10"/>
    <w:rsid w:val="00447E35"/>
    <w:rsid w:val="0045051C"/>
    <w:rsid w:val="00454715"/>
    <w:rsid w:val="004572BD"/>
    <w:rsid w:val="00477A31"/>
    <w:rsid w:val="004D5015"/>
    <w:rsid w:val="004E16BF"/>
    <w:rsid w:val="004F03D6"/>
    <w:rsid w:val="004F3061"/>
    <w:rsid w:val="00500E9F"/>
    <w:rsid w:val="005571CC"/>
    <w:rsid w:val="005847F6"/>
    <w:rsid w:val="0058611C"/>
    <w:rsid w:val="00595DDF"/>
    <w:rsid w:val="005A78A0"/>
    <w:rsid w:val="005D1879"/>
    <w:rsid w:val="005E746B"/>
    <w:rsid w:val="00634FEB"/>
    <w:rsid w:val="0065327B"/>
    <w:rsid w:val="00673FE5"/>
    <w:rsid w:val="00681C9F"/>
    <w:rsid w:val="0069097A"/>
    <w:rsid w:val="006A0D80"/>
    <w:rsid w:val="006A51B4"/>
    <w:rsid w:val="006D48FE"/>
    <w:rsid w:val="006E32A5"/>
    <w:rsid w:val="006F5C05"/>
    <w:rsid w:val="007046A2"/>
    <w:rsid w:val="00710B3D"/>
    <w:rsid w:val="00721A14"/>
    <w:rsid w:val="007359B4"/>
    <w:rsid w:val="00736CB6"/>
    <w:rsid w:val="007676E7"/>
    <w:rsid w:val="00793D8E"/>
    <w:rsid w:val="007C0870"/>
    <w:rsid w:val="007E640B"/>
    <w:rsid w:val="007E7EBC"/>
    <w:rsid w:val="008022F6"/>
    <w:rsid w:val="00803F68"/>
    <w:rsid w:val="008076B9"/>
    <w:rsid w:val="00811DC3"/>
    <w:rsid w:val="008125F7"/>
    <w:rsid w:val="0081534A"/>
    <w:rsid w:val="00821644"/>
    <w:rsid w:val="00830A7D"/>
    <w:rsid w:val="00863076"/>
    <w:rsid w:val="008868F2"/>
    <w:rsid w:val="008924C2"/>
    <w:rsid w:val="008A62F4"/>
    <w:rsid w:val="008B177A"/>
    <w:rsid w:val="008B2201"/>
    <w:rsid w:val="008C24EC"/>
    <w:rsid w:val="008C347A"/>
    <w:rsid w:val="008D1853"/>
    <w:rsid w:val="008D3FE7"/>
    <w:rsid w:val="008D4ABC"/>
    <w:rsid w:val="008D5001"/>
    <w:rsid w:val="008E111A"/>
    <w:rsid w:val="008E376C"/>
    <w:rsid w:val="008E57AB"/>
    <w:rsid w:val="00905FCA"/>
    <w:rsid w:val="00916750"/>
    <w:rsid w:val="00924D3E"/>
    <w:rsid w:val="00931F81"/>
    <w:rsid w:val="00934154"/>
    <w:rsid w:val="00973CC6"/>
    <w:rsid w:val="009B2656"/>
    <w:rsid w:val="009B69A0"/>
    <w:rsid w:val="009D2713"/>
    <w:rsid w:val="009E17DA"/>
    <w:rsid w:val="009F2A2F"/>
    <w:rsid w:val="009F2CD1"/>
    <w:rsid w:val="00A0353D"/>
    <w:rsid w:val="00A04544"/>
    <w:rsid w:val="00A1109D"/>
    <w:rsid w:val="00A11BCA"/>
    <w:rsid w:val="00A31F5B"/>
    <w:rsid w:val="00A3452A"/>
    <w:rsid w:val="00A460BD"/>
    <w:rsid w:val="00A467E3"/>
    <w:rsid w:val="00A53369"/>
    <w:rsid w:val="00A55382"/>
    <w:rsid w:val="00A60CD0"/>
    <w:rsid w:val="00A66B94"/>
    <w:rsid w:val="00A75A77"/>
    <w:rsid w:val="00A77842"/>
    <w:rsid w:val="00A842CF"/>
    <w:rsid w:val="00A91E0C"/>
    <w:rsid w:val="00AA4A3F"/>
    <w:rsid w:val="00AB51AC"/>
    <w:rsid w:val="00AC1FA5"/>
    <w:rsid w:val="00AC3146"/>
    <w:rsid w:val="00AD4AA8"/>
    <w:rsid w:val="00AF14F7"/>
    <w:rsid w:val="00AF3B02"/>
    <w:rsid w:val="00B00A2C"/>
    <w:rsid w:val="00B00C39"/>
    <w:rsid w:val="00B071E1"/>
    <w:rsid w:val="00B07F0D"/>
    <w:rsid w:val="00B16962"/>
    <w:rsid w:val="00B47F2A"/>
    <w:rsid w:val="00B5504A"/>
    <w:rsid w:val="00B57876"/>
    <w:rsid w:val="00B923A4"/>
    <w:rsid w:val="00BB5ADB"/>
    <w:rsid w:val="00C01D0B"/>
    <w:rsid w:val="00C04EE7"/>
    <w:rsid w:val="00C13C65"/>
    <w:rsid w:val="00C24CDB"/>
    <w:rsid w:val="00C32B4F"/>
    <w:rsid w:val="00C464E2"/>
    <w:rsid w:val="00C51A3B"/>
    <w:rsid w:val="00C62A68"/>
    <w:rsid w:val="00C65D7E"/>
    <w:rsid w:val="00C927E0"/>
    <w:rsid w:val="00CA53BA"/>
    <w:rsid w:val="00CB1299"/>
    <w:rsid w:val="00CE226B"/>
    <w:rsid w:val="00CE3B64"/>
    <w:rsid w:val="00CF3AD7"/>
    <w:rsid w:val="00D1029E"/>
    <w:rsid w:val="00D116C5"/>
    <w:rsid w:val="00D468BB"/>
    <w:rsid w:val="00D479F9"/>
    <w:rsid w:val="00D55C38"/>
    <w:rsid w:val="00D56B53"/>
    <w:rsid w:val="00D56F90"/>
    <w:rsid w:val="00D60D28"/>
    <w:rsid w:val="00D67B51"/>
    <w:rsid w:val="00D757C8"/>
    <w:rsid w:val="00DA2B1D"/>
    <w:rsid w:val="00DA5183"/>
    <w:rsid w:val="00DB0BF9"/>
    <w:rsid w:val="00DB0EDD"/>
    <w:rsid w:val="00DB39B4"/>
    <w:rsid w:val="00DB42BA"/>
    <w:rsid w:val="00DB500F"/>
    <w:rsid w:val="00DC38D3"/>
    <w:rsid w:val="00DD0B95"/>
    <w:rsid w:val="00DE16AB"/>
    <w:rsid w:val="00DE796E"/>
    <w:rsid w:val="00DE7D59"/>
    <w:rsid w:val="00DF5425"/>
    <w:rsid w:val="00E15967"/>
    <w:rsid w:val="00E273BE"/>
    <w:rsid w:val="00E27F28"/>
    <w:rsid w:val="00E45CE4"/>
    <w:rsid w:val="00E55E30"/>
    <w:rsid w:val="00E57423"/>
    <w:rsid w:val="00E71188"/>
    <w:rsid w:val="00E72A1D"/>
    <w:rsid w:val="00F015F5"/>
    <w:rsid w:val="00F23A26"/>
    <w:rsid w:val="00F51A7E"/>
    <w:rsid w:val="00F52CC3"/>
    <w:rsid w:val="00F57F78"/>
    <w:rsid w:val="00F613D5"/>
    <w:rsid w:val="00F94844"/>
    <w:rsid w:val="00FC1848"/>
    <w:rsid w:val="00FD3662"/>
    <w:rsid w:val="00FD466B"/>
    <w:rsid w:val="00FE1269"/>
    <w:rsid w:val="00FF3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5FBB7"/>
  <w15:docId w15:val="{BA992ABD-64BD-47A6-AD41-4D8A7AF0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4EC"/>
    <w:rPr>
      <w:rFonts w:ascii="Calibri" w:eastAsia="Calibri" w:hAnsi="Calibri" w:cs="Calibri"/>
      <w:color w:val="000000"/>
      <w:lang w:eastAsia="en-IN"/>
    </w:rPr>
  </w:style>
  <w:style w:type="paragraph" w:styleId="Heading1">
    <w:name w:val="heading 1"/>
    <w:next w:val="Normal"/>
    <w:link w:val="Heading1Char"/>
    <w:uiPriority w:val="9"/>
    <w:qFormat/>
    <w:rsid w:val="00793D8E"/>
    <w:pPr>
      <w:keepNext/>
      <w:keepLines/>
      <w:spacing w:after="4"/>
      <w:ind w:left="10" w:hanging="10"/>
      <w:outlineLvl w:val="0"/>
    </w:pPr>
    <w:rPr>
      <w:rFonts w:ascii="Calibri" w:eastAsia="Calibri" w:hAnsi="Calibri" w:cs="Calibri"/>
      <w:b/>
      <w:color w:val="313C4E"/>
      <w:sz w:val="28"/>
      <w:lang w:eastAsia="en-IN"/>
    </w:rPr>
  </w:style>
  <w:style w:type="paragraph" w:styleId="Heading2">
    <w:name w:val="heading 2"/>
    <w:next w:val="Normal"/>
    <w:link w:val="Heading2Char"/>
    <w:uiPriority w:val="9"/>
    <w:unhideWhenUsed/>
    <w:qFormat/>
    <w:rsid w:val="00793D8E"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000000"/>
      <w:sz w:val="24"/>
      <w:lang w:eastAsia="en-IN"/>
    </w:rPr>
  </w:style>
  <w:style w:type="paragraph" w:styleId="Heading3">
    <w:name w:val="heading 3"/>
    <w:next w:val="Normal"/>
    <w:link w:val="Heading3Char"/>
    <w:uiPriority w:val="2"/>
    <w:unhideWhenUsed/>
    <w:qFormat/>
    <w:rsid w:val="00793D8E"/>
    <w:pPr>
      <w:keepNext/>
      <w:keepLines/>
      <w:spacing w:after="0"/>
      <w:ind w:left="10" w:hanging="10"/>
      <w:outlineLvl w:val="2"/>
    </w:pPr>
    <w:rPr>
      <w:rFonts w:ascii="Calibri" w:eastAsia="Calibri" w:hAnsi="Calibri" w:cs="Calibri"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3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93D8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93D8E"/>
    <w:rPr>
      <w:rFonts w:ascii="Calibri" w:eastAsia="Calibri" w:hAnsi="Calibri" w:cs="Calibri"/>
      <w:b/>
      <w:color w:val="313C4E"/>
      <w:sz w:val="2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793D8E"/>
    <w:rPr>
      <w:rFonts w:ascii="Calibri" w:eastAsia="Calibri" w:hAnsi="Calibri" w:cs="Calibri"/>
      <w:b/>
      <w:color w:val="000000"/>
      <w:sz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2"/>
    <w:rsid w:val="00793D8E"/>
    <w:rPr>
      <w:rFonts w:ascii="Calibri" w:eastAsia="Calibri" w:hAnsi="Calibri" w:cs="Calibri"/>
      <w:color w:val="000000"/>
      <w:sz w:val="24"/>
      <w:lang w:eastAsia="en-IN"/>
    </w:rPr>
  </w:style>
  <w:style w:type="paragraph" w:customStyle="1" w:styleId="Text">
    <w:name w:val="Text"/>
    <w:basedOn w:val="Normal"/>
    <w:uiPriority w:val="3"/>
    <w:qFormat/>
    <w:rsid w:val="00793D8E"/>
    <w:pPr>
      <w:spacing w:after="0" w:line="288" w:lineRule="auto"/>
      <w:ind w:left="170" w:right="113"/>
    </w:pPr>
    <w:rPr>
      <w:rFonts w:asciiTheme="minorHAnsi" w:eastAsiaTheme="minorHAnsi" w:hAnsiTheme="minorHAnsi" w:cstheme="minorHAnsi"/>
      <w:color w:val="404040" w:themeColor="text1" w:themeTint="BF"/>
      <w:szCs w:val="24"/>
      <w:lang w:val="en-US" w:eastAsia="en-US"/>
    </w:rPr>
  </w:style>
  <w:style w:type="paragraph" w:styleId="ListParagraph">
    <w:name w:val="List Paragraph"/>
    <w:basedOn w:val="Normal"/>
    <w:uiPriority w:val="6"/>
    <w:qFormat/>
    <w:rsid w:val="00793D8E"/>
    <w:pPr>
      <w:numPr>
        <w:numId w:val="1"/>
      </w:numPr>
      <w:spacing w:before="80" w:after="0" w:line="360" w:lineRule="auto"/>
      <w:ind w:left="527" w:hanging="357"/>
      <w:contextualSpacing/>
    </w:pPr>
    <w:rPr>
      <w:rFonts w:ascii="Gill Sans MT" w:eastAsiaTheme="minorHAnsi" w:hAnsi="Gill Sans MT" w:cs="Times New Roman (Body CS)"/>
      <w:caps/>
      <w:color w:val="000000" w:themeColor="text1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rsid w:val="00793D8E"/>
    <w:rPr>
      <w:color w:val="0563C1" w:themeColor="hyperlink"/>
      <w:u w:val="single"/>
    </w:rPr>
  </w:style>
  <w:style w:type="table" w:styleId="PlainTable5">
    <w:name w:val="Plain Table 5"/>
    <w:basedOn w:val="TableNormal"/>
    <w:uiPriority w:val="45"/>
    <w:rsid w:val="002D576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Dates">
    <w:name w:val="Dates"/>
    <w:basedOn w:val="Normal"/>
    <w:uiPriority w:val="4"/>
    <w:qFormat/>
    <w:rsid w:val="0081534A"/>
    <w:pPr>
      <w:spacing w:after="0" w:line="240" w:lineRule="auto"/>
      <w:ind w:left="170"/>
    </w:pPr>
    <w:rPr>
      <w:rFonts w:asciiTheme="minorHAnsi" w:eastAsiaTheme="minorHAnsi" w:hAnsiTheme="minorHAnsi" w:cstheme="minorHAnsi"/>
      <w:b/>
      <w:color w:val="44546A" w:themeColor="text2"/>
      <w:sz w:val="20"/>
      <w:szCs w:val="24"/>
      <w:lang w:val="en-US" w:eastAsia="en-US"/>
    </w:rPr>
  </w:style>
  <w:style w:type="table" w:styleId="PlainTable3">
    <w:name w:val="Plain Table 3"/>
    <w:basedOn w:val="TableNormal"/>
    <w:uiPriority w:val="43"/>
    <w:rsid w:val="00A533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A4F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4FE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2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D19"/>
    <w:rPr>
      <w:rFonts w:ascii="Calibri" w:eastAsia="Calibri" w:hAnsi="Calibri" w:cs="Calibri"/>
      <w:color w:val="000000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F2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D19"/>
    <w:rPr>
      <w:rFonts w:ascii="Calibri" w:eastAsia="Calibri" w:hAnsi="Calibri" w:cs="Calibri"/>
      <w:color w:val="00000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9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linkedin.com/in/vikramsnehi" TargetMode="External"/><Relationship Id="rId26" Type="http://schemas.openxmlformats.org/officeDocument/2006/relationships/hyperlink" Target="https://creativecommons.org/licenses/by/3.0/" TargetMode="External"/><Relationship Id="rId21" Type="http://schemas.openxmlformats.org/officeDocument/2006/relationships/hyperlink" Target="https://github.com/er-vikramsnehi/Tour-Travel" TargetMode="External"/><Relationship Id="rId34" Type="http://schemas.openxmlformats.org/officeDocument/2006/relationships/hyperlink" Target="https://www.techgig.com/skilltest/certificate/Vmo4MHRpR0lXRDJwRVd1QW9XVEkzUT09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e.wikipedia.org/wiki/Microsoft_Outlook" TargetMode="External"/><Relationship Id="rId17" Type="http://schemas.openxmlformats.org/officeDocument/2006/relationships/hyperlink" Target="https://pngimg.com/download/55026" TargetMode="External"/><Relationship Id="rId25" Type="http://schemas.openxmlformats.org/officeDocument/2006/relationships/hyperlink" Target="https://microcredentials.eu/outputs/microhe-outputs/" TargetMode="External"/><Relationship Id="rId33" Type="http://schemas.openxmlformats.org/officeDocument/2006/relationships/hyperlink" Target="https://www.hackerrank.com/certificates/7880acb37151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github.com/er-vikramsnehi/VideoInterview" TargetMode="External"/><Relationship Id="rId29" Type="http://schemas.openxmlformats.org/officeDocument/2006/relationships/hyperlink" Target="https://creativecommons.org/licenses/by/3.0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hyperlink" Target="https://microcredentials.eu/outputs/microhe-outputs/" TargetMode="External"/><Relationship Id="rId32" Type="http://schemas.openxmlformats.org/officeDocument/2006/relationships/hyperlink" Target="https://www.hackerrank.com/certificates/74fc8b61506e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vsnehi" TargetMode="External"/><Relationship Id="rId23" Type="http://schemas.openxmlformats.org/officeDocument/2006/relationships/image" Target="media/image8.jpeg"/><Relationship Id="rId28" Type="http://schemas.openxmlformats.org/officeDocument/2006/relationships/hyperlink" Target="https://microcredentials.eu/outputs/microhe-outputs/" TargetMode="External"/><Relationship Id="rId36" Type="http://schemas.openxmlformats.org/officeDocument/2006/relationships/header" Target="header1.xml"/><Relationship Id="rId10" Type="http://schemas.openxmlformats.org/officeDocument/2006/relationships/hyperlink" Target="http://www.pngall.com/mobile-png/download/25030" TargetMode="External"/><Relationship Id="rId19" Type="http://schemas.openxmlformats.org/officeDocument/2006/relationships/hyperlink" Target="https://github.com/er-vikramsnehi/crime" TargetMode="External"/><Relationship Id="rId31" Type="http://schemas.openxmlformats.org/officeDocument/2006/relationships/hyperlink" Target="https://www.hackerrank.com/certificates/4335f15d4fb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frappsec.org/" TargetMode="External"/><Relationship Id="rId22" Type="http://schemas.openxmlformats.org/officeDocument/2006/relationships/hyperlink" Target="https://github.com/er-vikramsnehi" TargetMode="External"/><Relationship Id="rId27" Type="http://schemas.openxmlformats.org/officeDocument/2006/relationships/image" Target="media/image9.jpeg"/><Relationship Id="rId30" Type="http://schemas.openxmlformats.org/officeDocument/2006/relationships/hyperlink" Target="https://www.hackerrank.com/certificates/f07bea69c026" TargetMode="External"/><Relationship Id="rId35" Type="http://schemas.openxmlformats.org/officeDocument/2006/relationships/hyperlink" Target="https://learn.microsoft.com/en-in/users/vikramsnehi/credentials/d0c272f995c96818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F9AF1-7889-42C9-B7CE-5916CE495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an Royal</dc:creator>
  <cp:keywords/>
  <dc:description/>
  <cp:lastModifiedBy>Mr. Vikram Snehi</cp:lastModifiedBy>
  <cp:revision>4</cp:revision>
  <cp:lastPrinted>2024-07-22T05:51:00Z</cp:lastPrinted>
  <dcterms:created xsi:type="dcterms:W3CDTF">2025-03-28T19:25:00Z</dcterms:created>
  <dcterms:modified xsi:type="dcterms:W3CDTF">2025-03-28T19:59:00Z</dcterms:modified>
</cp:coreProperties>
</file>